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8AD0F" w14:textId="629FC5AA" w:rsidR="009718E9" w:rsidRPr="00CA4261" w:rsidRDefault="009718E9" w:rsidP="003F3C8F">
      <w:pPr>
        <w:pStyle w:val="NoSpacing"/>
        <w:spacing w:line="276" w:lineRule="auto"/>
        <w:rPr>
          <w:b/>
          <w:bCs/>
          <w:sz w:val="24"/>
          <w:szCs w:val="24"/>
        </w:rPr>
      </w:pPr>
    </w:p>
    <w:p w14:paraId="53589D3D" w14:textId="21D7448A" w:rsidR="00EC2E00" w:rsidRPr="00CA4261" w:rsidRDefault="009718E9" w:rsidP="000D5127">
      <w:pPr>
        <w:pStyle w:val="NoSpacing"/>
        <w:spacing w:line="276" w:lineRule="auto"/>
        <w:ind w:left="2160" w:firstLine="720"/>
        <w:rPr>
          <w:b/>
          <w:bCs/>
          <w:sz w:val="24"/>
          <w:szCs w:val="24"/>
        </w:rPr>
      </w:pPr>
      <w:r w:rsidRPr="00CA4261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7045562" wp14:editId="6A346131">
            <wp:simplePos x="0" y="0"/>
            <wp:positionH relativeFrom="margin">
              <wp:align>left</wp:align>
            </wp:positionH>
            <wp:positionV relativeFrom="paragraph">
              <wp:posOffset>7316</wp:posOffset>
            </wp:positionV>
            <wp:extent cx="1621991" cy="1600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723" cy="1602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2A7" w:rsidRPr="00CA4261">
        <w:rPr>
          <w:b/>
          <w:bCs/>
          <w:sz w:val="32"/>
          <w:szCs w:val="32"/>
        </w:rPr>
        <w:t>Gian Louie N. Mateo</w:t>
      </w:r>
    </w:p>
    <w:p w14:paraId="0995044E" w14:textId="77777777" w:rsidR="00EC2E00" w:rsidRPr="00CA4261" w:rsidRDefault="003142A7" w:rsidP="000D5127">
      <w:pPr>
        <w:ind w:left="2160" w:firstLine="720"/>
        <w:rPr>
          <w:rFonts w:eastAsia="Merriweather"/>
          <w:sz w:val="24"/>
          <w:szCs w:val="24"/>
        </w:rPr>
      </w:pPr>
      <w:r w:rsidRPr="00CA4261">
        <w:rPr>
          <w:rFonts w:eastAsia="Merriweather"/>
          <w:sz w:val="24"/>
          <w:szCs w:val="24"/>
        </w:rPr>
        <w:t>National road Wakas, Orion, Bataan</w:t>
      </w:r>
    </w:p>
    <w:p w14:paraId="34D2E154" w14:textId="77777777" w:rsidR="00EC2E00" w:rsidRPr="00CA4261" w:rsidRDefault="003142A7" w:rsidP="000D5127">
      <w:pPr>
        <w:ind w:left="2160" w:firstLine="720"/>
        <w:rPr>
          <w:rFonts w:eastAsia="Merriweather"/>
          <w:sz w:val="24"/>
          <w:szCs w:val="24"/>
        </w:rPr>
      </w:pPr>
      <w:r w:rsidRPr="00CA4261">
        <w:rPr>
          <w:rFonts w:eastAsia="Merriweather"/>
          <w:sz w:val="24"/>
          <w:szCs w:val="24"/>
        </w:rPr>
        <w:t>Contact no.: 09194494100</w:t>
      </w:r>
    </w:p>
    <w:p w14:paraId="191B27D0" w14:textId="006FD323" w:rsidR="00EC2E00" w:rsidRPr="00CA4261" w:rsidRDefault="003142A7" w:rsidP="000D5127">
      <w:pPr>
        <w:ind w:left="2160" w:firstLine="720"/>
        <w:rPr>
          <w:rFonts w:eastAsia="Merriweather"/>
          <w:sz w:val="24"/>
          <w:szCs w:val="24"/>
        </w:rPr>
      </w:pPr>
      <w:r w:rsidRPr="00CA4261">
        <w:rPr>
          <w:rFonts w:eastAsia="Merriweather"/>
          <w:sz w:val="24"/>
          <w:szCs w:val="24"/>
        </w:rPr>
        <w:t>Email:</w:t>
      </w:r>
      <w:r w:rsidR="00E17088">
        <w:rPr>
          <w:rFonts w:eastAsia="Merriweather"/>
          <w:sz w:val="24"/>
          <w:szCs w:val="24"/>
        </w:rPr>
        <w:t xml:space="preserve"> </w:t>
      </w:r>
      <w:r w:rsidR="00E17088">
        <w:rPr>
          <w:rFonts w:eastAsia="Merriweather"/>
          <w:color w:val="1155CC"/>
          <w:sz w:val="24"/>
          <w:szCs w:val="24"/>
          <w:u w:val="single"/>
        </w:rPr>
        <w:t>louiemateo86@gmail.com</w:t>
      </w:r>
    </w:p>
    <w:p w14:paraId="41D3174D" w14:textId="77777777" w:rsidR="00EC2E00" w:rsidRPr="00CA4261" w:rsidRDefault="00EC2E00" w:rsidP="003F3C8F">
      <w:pPr>
        <w:rPr>
          <w:rFonts w:eastAsia="Palatino Linotype"/>
          <w:sz w:val="24"/>
          <w:szCs w:val="24"/>
        </w:rPr>
      </w:pPr>
    </w:p>
    <w:p w14:paraId="5A21FE8F" w14:textId="77777777" w:rsidR="00EC2E00" w:rsidRPr="00CA4261" w:rsidRDefault="00EC2E00" w:rsidP="003F3C8F">
      <w:pPr>
        <w:rPr>
          <w:rFonts w:eastAsia="Palatino Linotype"/>
          <w:sz w:val="20"/>
          <w:szCs w:val="20"/>
        </w:rPr>
      </w:pPr>
    </w:p>
    <w:p w14:paraId="4DF53FE8" w14:textId="60C5CF4F" w:rsidR="00CA4261" w:rsidRDefault="00CA4261" w:rsidP="003F3C8F">
      <w:pPr>
        <w:rPr>
          <w:rFonts w:eastAsia="Merriweather"/>
          <w:b/>
          <w:bCs/>
          <w:sz w:val="24"/>
          <w:szCs w:val="24"/>
        </w:rPr>
      </w:pPr>
    </w:p>
    <w:p w14:paraId="641B9A96" w14:textId="77777777" w:rsidR="000D5127" w:rsidRDefault="000D5127" w:rsidP="003F3C8F">
      <w:pPr>
        <w:rPr>
          <w:rFonts w:eastAsia="Merriweather"/>
          <w:b/>
          <w:bCs/>
          <w:sz w:val="24"/>
          <w:szCs w:val="24"/>
        </w:rPr>
      </w:pPr>
    </w:p>
    <w:p w14:paraId="1762E9EE" w14:textId="77777777" w:rsidR="000D5127" w:rsidRDefault="000D5127" w:rsidP="003F3C8F">
      <w:pPr>
        <w:rPr>
          <w:rFonts w:eastAsia="Merriweather"/>
          <w:b/>
          <w:bCs/>
          <w:sz w:val="24"/>
          <w:szCs w:val="24"/>
        </w:rPr>
      </w:pPr>
    </w:p>
    <w:p w14:paraId="1FAEE9D6" w14:textId="12065120" w:rsidR="00051CB3" w:rsidRDefault="00051CB3" w:rsidP="003F3C8F">
      <w:pPr>
        <w:rPr>
          <w:rFonts w:eastAsia="Merriweather"/>
          <w:b/>
          <w:bCs/>
          <w:sz w:val="24"/>
          <w:szCs w:val="24"/>
        </w:rPr>
      </w:pPr>
      <w:r>
        <w:rPr>
          <w:rFonts w:eastAsia="Merriweather"/>
          <w:b/>
          <w:bCs/>
          <w:sz w:val="24"/>
          <w:szCs w:val="24"/>
        </w:rPr>
        <w:t>OBJECTIVE</w:t>
      </w:r>
    </w:p>
    <w:p w14:paraId="17FAF200" w14:textId="4248AF48" w:rsidR="00051CB3" w:rsidRDefault="00051CB3" w:rsidP="003F3C8F">
      <w:pPr>
        <w:rPr>
          <w:rFonts w:eastAsia="Merriweather"/>
          <w:b/>
          <w:bCs/>
          <w:sz w:val="24"/>
          <w:szCs w:val="24"/>
        </w:rPr>
      </w:pPr>
      <w:r>
        <w:rPr>
          <w:rFonts w:eastAsia="Merriweather"/>
          <w:b/>
          <w:bCs/>
          <w:sz w:val="24"/>
          <w:szCs w:val="24"/>
        </w:rPr>
        <w:tab/>
      </w:r>
    </w:p>
    <w:p w14:paraId="797922B0" w14:textId="06F38D7D" w:rsidR="00051CB3" w:rsidRPr="00051CB3" w:rsidRDefault="00051CB3" w:rsidP="003F3C8F">
      <w:pPr>
        <w:rPr>
          <w:rFonts w:eastAsia="Merriweather"/>
          <w:sz w:val="24"/>
          <w:szCs w:val="24"/>
        </w:rPr>
      </w:pPr>
      <w:r>
        <w:rPr>
          <w:rFonts w:eastAsia="Merriweather"/>
          <w:b/>
          <w:bCs/>
          <w:sz w:val="24"/>
          <w:szCs w:val="24"/>
        </w:rPr>
        <w:tab/>
      </w:r>
      <w:r>
        <w:rPr>
          <w:rFonts w:eastAsia="Merriweather"/>
          <w:sz w:val="24"/>
          <w:szCs w:val="24"/>
        </w:rPr>
        <w:t xml:space="preserve">To gain professional experience through executing tasks efficiently. Also, to </w:t>
      </w:r>
      <w:r w:rsidR="004B6049">
        <w:rPr>
          <w:rFonts w:eastAsia="Merriweather"/>
          <w:sz w:val="24"/>
          <w:szCs w:val="24"/>
        </w:rPr>
        <w:t>venture into</w:t>
      </w:r>
      <w:r w:rsidRPr="00051CB3">
        <w:rPr>
          <w:rFonts w:eastAsia="Merriweather"/>
          <w:sz w:val="24"/>
          <w:szCs w:val="24"/>
        </w:rPr>
        <w:t xml:space="preserve"> </w:t>
      </w:r>
      <w:r w:rsidR="00B564F7">
        <w:rPr>
          <w:rFonts w:eastAsia="Merriweather"/>
          <w:sz w:val="24"/>
          <w:szCs w:val="24"/>
        </w:rPr>
        <w:t xml:space="preserve">a challenging position </w:t>
      </w:r>
      <w:r w:rsidRPr="00051CB3">
        <w:rPr>
          <w:rFonts w:eastAsia="Merriweather"/>
          <w:sz w:val="24"/>
          <w:szCs w:val="24"/>
        </w:rPr>
        <w:t xml:space="preserve">in a reputable organization to </w:t>
      </w:r>
      <w:r w:rsidR="004B6049">
        <w:rPr>
          <w:rFonts w:eastAsia="Merriweather"/>
          <w:sz w:val="24"/>
          <w:szCs w:val="24"/>
        </w:rPr>
        <w:t>impart</w:t>
      </w:r>
      <w:r w:rsidRPr="00051CB3">
        <w:rPr>
          <w:rFonts w:eastAsia="Merriweather"/>
          <w:sz w:val="24"/>
          <w:szCs w:val="24"/>
        </w:rPr>
        <w:t xml:space="preserve"> my learnings, knowledge, and skills</w:t>
      </w:r>
      <w:r w:rsidR="004B6049">
        <w:rPr>
          <w:rFonts w:eastAsia="Merriweather"/>
          <w:sz w:val="24"/>
          <w:szCs w:val="24"/>
        </w:rPr>
        <w:t xml:space="preserve"> and help the company achieve its vision.</w:t>
      </w:r>
    </w:p>
    <w:p w14:paraId="5BE8B9E8" w14:textId="1B2D1958" w:rsidR="00051CB3" w:rsidRDefault="00051CB3" w:rsidP="003F3C8F">
      <w:pPr>
        <w:rPr>
          <w:rFonts w:eastAsia="Merriweather"/>
          <w:b/>
          <w:bCs/>
          <w:sz w:val="24"/>
          <w:szCs w:val="24"/>
        </w:rPr>
      </w:pPr>
    </w:p>
    <w:p w14:paraId="170423DB" w14:textId="77777777" w:rsidR="004B6049" w:rsidRDefault="004B6049" w:rsidP="004B6049">
      <w:pPr>
        <w:rPr>
          <w:rFonts w:eastAsia="Merriweather Black"/>
          <w:b/>
          <w:bCs/>
        </w:rPr>
      </w:pPr>
    </w:p>
    <w:p w14:paraId="15E3CA44" w14:textId="4887A650" w:rsidR="004B6049" w:rsidRPr="004C196A" w:rsidRDefault="004B6049" w:rsidP="004B6049">
      <w:pPr>
        <w:rPr>
          <w:rFonts w:eastAsia="Merriweather Black"/>
          <w:b/>
          <w:bCs/>
        </w:rPr>
      </w:pPr>
      <w:r w:rsidRPr="004C196A">
        <w:rPr>
          <w:rFonts w:eastAsia="Merriweather Black"/>
          <w:b/>
          <w:bCs/>
        </w:rPr>
        <w:t>EDUCATION</w:t>
      </w:r>
    </w:p>
    <w:p w14:paraId="5ED360C7" w14:textId="77777777" w:rsidR="004B6049" w:rsidRPr="004C196A" w:rsidRDefault="004B6049" w:rsidP="004B6049">
      <w:pPr>
        <w:rPr>
          <w:rFonts w:eastAsia="Merriweather Black"/>
        </w:rPr>
      </w:pPr>
    </w:p>
    <w:p w14:paraId="6E349678" w14:textId="77777777" w:rsidR="004B6049" w:rsidRPr="004C196A" w:rsidRDefault="004B6049" w:rsidP="004B6049">
      <w:pPr>
        <w:rPr>
          <w:rFonts w:eastAsia="Merriweather Black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  <w:b/>
          <w:bCs/>
        </w:rPr>
        <w:t>Tertiary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  <w:b/>
          <w:bCs/>
        </w:rPr>
        <w:t>Bataan Peninsula State University - Balanga</w:t>
      </w:r>
      <w:r w:rsidRPr="004C196A">
        <w:rPr>
          <w:rFonts w:eastAsia="Merriweather Black"/>
        </w:rPr>
        <w:t xml:space="preserve"> </w:t>
      </w:r>
    </w:p>
    <w:p w14:paraId="727D742C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"/>
        </w:rPr>
        <w:t>118 Don Manuel Banzon Avenue, Balanga, Bataan</w:t>
      </w:r>
    </w:p>
    <w:p w14:paraId="51DEC27B" w14:textId="77777777" w:rsidR="004B6049" w:rsidRPr="004C196A" w:rsidRDefault="004B6049" w:rsidP="004B6049">
      <w:pPr>
        <w:rPr>
          <w:rFonts w:eastAsia="Merriweather Black"/>
          <w:b/>
          <w:bCs/>
        </w:rPr>
      </w:pP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 Black"/>
          <w:b/>
          <w:bCs/>
        </w:rPr>
        <w:t>Bachelor of Science in Psychology</w:t>
      </w:r>
    </w:p>
    <w:p w14:paraId="69D7C452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"/>
        </w:rPr>
        <w:t>2018</w:t>
      </w:r>
      <w:r>
        <w:rPr>
          <w:rFonts w:eastAsia="Merriweather"/>
        </w:rPr>
        <w:t xml:space="preserve"> – 2022</w:t>
      </w:r>
    </w:p>
    <w:p w14:paraId="15935D40" w14:textId="77777777" w:rsidR="004B6049" w:rsidRPr="004C196A" w:rsidRDefault="004B6049" w:rsidP="004B6049">
      <w:pPr>
        <w:rPr>
          <w:rFonts w:eastAsia="Merriweather"/>
        </w:rPr>
      </w:pPr>
    </w:p>
    <w:p w14:paraId="516D2376" w14:textId="77777777" w:rsidR="004B6049" w:rsidRPr="004C196A" w:rsidRDefault="004B6049" w:rsidP="004B6049">
      <w:pPr>
        <w:rPr>
          <w:rFonts w:eastAsia="Merriweather Black"/>
        </w:rPr>
      </w:pPr>
      <w:r w:rsidRPr="004C196A">
        <w:rPr>
          <w:rFonts w:eastAsia="Merriweather"/>
        </w:rPr>
        <w:tab/>
      </w:r>
      <w:r w:rsidRPr="004C196A">
        <w:rPr>
          <w:rFonts w:eastAsia="Merriweather Black"/>
          <w:b/>
          <w:bCs/>
        </w:rPr>
        <w:t>Secondary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  <w:b/>
          <w:bCs/>
        </w:rPr>
        <w:t>Tomas del Rosario College</w:t>
      </w:r>
    </w:p>
    <w:p w14:paraId="62F63D15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"/>
        </w:rPr>
        <w:t>167 Magsaysay St, City of Balanga, Bataan</w:t>
      </w:r>
    </w:p>
    <w:p w14:paraId="1B9238F4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  <w:t>2016 -</w:t>
      </w:r>
      <w:r>
        <w:rPr>
          <w:rFonts w:eastAsia="Merriweather"/>
        </w:rPr>
        <w:t xml:space="preserve"> </w:t>
      </w:r>
      <w:r w:rsidRPr="004C196A">
        <w:rPr>
          <w:rFonts w:eastAsia="Merriweather"/>
        </w:rPr>
        <w:t>2018</w:t>
      </w:r>
    </w:p>
    <w:p w14:paraId="539FB8D0" w14:textId="77777777" w:rsidR="004B6049" w:rsidRPr="004C196A" w:rsidRDefault="004B6049" w:rsidP="004B6049">
      <w:pPr>
        <w:rPr>
          <w:rFonts w:eastAsia="Merriweather"/>
        </w:rPr>
      </w:pP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  <w:t>Graduated With High Honor</w:t>
      </w:r>
    </w:p>
    <w:p w14:paraId="3181EB0A" w14:textId="77777777" w:rsidR="004B6049" w:rsidRDefault="004B6049" w:rsidP="004B6049">
      <w:pPr>
        <w:rPr>
          <w:rFonts w:eastAsia="Merriweather"/>
        </w:rPr>
      </w:pP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</w:p>
    <w:p w14:paraId="6022B28D" w14:textId="77777777" w:rsidR="004B6049" w:rsidRPr="004C196A" w:rsidRDefault="004B6049" w:rsidP="004B6049">
      <w:pPr>
        <w:ind w:left="4320"/>
        <w:rPr>
          <w:rFonts w:eastAsia="Merriweather Black"/>
          <w:b/>
          <w:bCs/>
        </w:rPr>
      </w:pPr>
      <w:r w:rsidRPr="004C196A">
        <w:rPr>
          <w:rFonts w:eastAsia="Merriweather Black"/>
          <w:b/>
          <w:bCs/>
        </w:rPr>
        <w:t>Saint Michael the Archangel Academy, Inc.</w:t>
      </w:r>
    </w:p>
    <w:p w14:paraId="2E28B5D9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"/>
        </w:rPr>
        <w:t>33 Evangelista St, Orion, Bataan</w:t>
      </w:r>
    </w:p>
    <w:p w14:paraId="6AD50B83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  <w:t>2012</w:t>
      </w:r>
      <w:r>
        <w:rPr>
          <w:rFonts w:eastAsia="Merriweather"/>
        </w:rPr>
        <w:t xml:space="preserve"> </w:t>
      </w:r>
      <w:r w:rsidRPr="004C196A">
        <w:rPr>
          <w:rFonts w:eastAsia="Merriweather"/>
        </w:rPr>
        <w:t>-</w:t>
      </w:r>
      <w:r>
        <w:rPr>
          <w:rFonts w:eastAsia="Merriweather"/>
        </w:rPr>
        <w:t xml:space="preserve"> </w:t>
      </w:r>
      <w:r w:rsidRPr="004C196A">
        <w:rPr>
          <w:rFonts w:eastAsia="Merriweather"/>
        </w:rPr>
        <w:t>2016</w:t>
      </w:r>
    </w:p>
    <w:p w14:paraId="0A279DF3" w14:textId="6520B736" w:rsidR="004B6049" w:rsidRDefault="004B6049" w:rsidP="004B6049">
      <w:pPr>
        <w:rPr>
          <w:rFonts w:eastAsia="Merriweather"/>
        </w:rPr>
      </w:pP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</w:r>
      <w:r>
        <w:rPr>
          <w:rFonts w:eastAsia="Merriweather"/>
        </w:rPr>
        <w:tab/>
        <w:t xml:space="preserve">Graduated </w:t>
      </w:r>
      <w:r w:rsidR="00241266">
        <w:rPr>
          <w:rFonts w:eastAsia="Merriweather"/>
        </w:rPr>
        <w:t xml:space="preserve">With </w:t>
      </w:r>
      <w:r>
        <w:rPr>
          <w:rFonts w:eastAsia="Merriweather"/>
        </w:rPr>
        <w:t>Leadership Award</w:t>
      </w:r>
    </w:p>
    <w:p w14:paraId="2CE32269" w14:textId="77777777" w:rsidR="004B6049" w:rsidRPr="004C196A" w:rsidRDefault="004B6049" w:rsidP="004B6049">
      <w:pPr>
        <w:rPr>
          <w:rFonts w:eastAsia="Merriweather"/>
        </w:rPr>
      </w:pPr>
    </w:p>
    <w:p w14:paraId="20ABD34A" w14:textId="77777777" w:rsidR="004B6049" w:rsidRPr="004C196A" w:rsidRDefault="004B6049" w:rsidP="004B6049">
      <w:pPr>
        <w:rPr>
          <w:rFonts w:eastAsia="Merriweather Black"/>
        </w:rPr>
      </w:pPr>
      <w:r w:rsidRPr="004C196A">
        <w:rPr>
          <w:rFonts w:eastAsia="Merriweather"/>
        </w:rPr>
        <w:tab/>
      </w:r>
      <w:r w:rsidRPr="004C196A">
        <w:rPr>
          <w:rFonts w:eastAsia="Merriweather Black"/>
          <w:b/>
          <w:bCs/>
        </w:rPr>
        <w:t>Elementary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  <w:b/>
          <w:bCs/>
        </w:rPr>
        <w:t>Saint Michael the Archangel Academy, Inc.</w:t>
      </w:r>
    </w:p>
    <w:p w14:paraId="7AD579BF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"/>
        </w:rPr>
        <w:t>33 Evangelista St, Orion, Bataan</w:t>
      </w:r>
    </w:p>
    <w:p w14:paraId="6AAC999B" w14:textId="77777777" w:rsidR="004B6049" w:rsidRPr="004C196A" w:rsidRDefault="004B6049" w:rsidP="004B6049">
      <w:pPr>
        <w:rPr>
          <w:rFonts w:eastAsia="Merriweather"/>
        </w:rPr>
      </w:pP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</w:r>
      <w:r w:rsidRPr="004C196A">
        <w:rPr>
          <w:rFonts w:eastAsia="Merriweather"/>
        </w:rPr>
        <w:tab/>
        <w:t>2006 - 2012</w:t>
      </w:r>
    </w:p>
    <w:p w14:paraId="2C320482" w14:textId="77777777" w:rsidR="004B6049" w:rsidRDefault="004B6049" w:rsidP="003F3C8F">
      <w:pPr>
        <w:rPr>
          <w:rFonts w:eastAsia="Merriweather"/>
          <w:b/>
          <w:bCs/>
          <w:sz w:val="24"/>
          <w:szCs w:val="24"/>
        </w:rPr>
      </w:pPr>
    </w:p>
    <w:p w14:paraId="67026DA4" w14:textId="77777777" w:rsidR="00392A5A" w:rsidRDefault="00392A5A" w:rsidP="003F3C8F">
      <w:pPr>
        <w:rPr>
          <w:rFonts w:eastAsia="Merriweather"/>
          <w:b/>
          <w:bCs/>
        </w:rPr>
      </w:pPr>
    </w:p>
    <w:p w14:paraId="59BA275A" w14:textId="77777777" w:rsidR="003C708E" w:rsidRDefault="003C708E" w:rsidP="003F3C8F">
      <w:pPr>
        <w:rPr>
          <w:rFonts w:eastAsia="Merriweather"/>
          <w:b/>
          <w:bCs/>
        </w:rPr>
      </w:pPr>
    </w:p>
    <w:p w14:paraId="541A4AE3" w14:textId="77777777" w:rsidR="003C708E" w:rsidRDefault="003C708E" w:rsidP="003C708E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>WORK EXPERIENCE</w:t>
      </w:r>
    </w:p>
    <w:p w14:paraId="0FB7BF09" w14:textId="77777777" w:rsidR="003C708E" w:rsidRDefault="003C708E" w:rsidP="003C708E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>Pharmacy Assistant / Cashier – St. Joseph Drug Orion Branch</w:t>
      </w:r>
    </w:p>
    <w:p w14:paraId="17286436" w14:textId="77777777" w:rsidR="003C708E" w:rsidRDefault="003C708E" w:rsidP="003C708E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>July 2022 – Present</w:t>
      </w:r>
    </w:p>
    <w:p w14:paraId="039917FB" w14:textId="77777777" w:rsidR="003C708E" w:rsidRDefault="003C708E" w:rsidP="003C708E">
      <w:pPr>
        <w:rPr>
          <w:rFonts w:eastAsia="Merriweather"/>
          <w:b/>
          <w:bCs/>
        </w:rPr>
      </w:pPr>
    </w:p>
    <w:p w14:paraId="233999AE" w14:textId="77777777" w:rsidR="003C708E" w:rsidRDefault="003C708E" w:rsidP="003C708E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>As Pharmacy Assistant</w:t>
      </w:r>
    </w:p>
    <w:p w14:paraId="73C9631A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  <w:b/>
          <w:bCs/>
        </w:rPr>
      </w:pPr>
      <w:r>
        <w:rPr>
          <w:rFonts w:eastAsia="Merriweather"/>
        </w:rPr>
        <w:t>In charge of dispensing medicines to customers while observing proper customer service standards.</w:t>
      </w:r>
    </w:p>
    <w:p w14:paraId="0FEBD3CF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  <w:b/>
          <w:bCs/>
        </w:rPr>
      </w:pPr>
      <w:r>
        <w:rPr>
          <w:rFonts w:eastAsia="Merriweather"/>
        </w:rPr>
        <w:t>Giving customers information about the promos and products.</w:t>
      </w:r>
    </w:p>
    <w:p w14:paraId="65296D4F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  <w:b/>
          <w:bCs/>
        </w:rPr>
      </w:pPr>
      <w:r>
        <w:rPr>
          <w:rFonts w:eastAsia="Merriweather"/>
        </w:rPr>
        <w:t>Cleans, displays, arranges, and refills stocks according to standards.</w:t>
      </w:r>
    </w:p>
    <w:p w14:paraId="015369FD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  <w:b/>
          <w:bCs/>
        </w:rPr>
      </w:pPr>
      <w:r>
        <w:rPr>
          <w:rFonts w:eastAsia="Merriweather"/>
        </w:rPr>
        <w:t>Checks and submits to the supervisor near expiry or expired products.</w:t>
      </w:r>
    </w:p>
    <w:p w14:paraId="7815ACCE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Lists and recommends products not available in the store but frequently asked by customers.</w:t>
      </w:r>
    </w:p>
    <w:p w14:paraId="729346E2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Safeguards properties in the store including stocks and inventory.</w:t>
      </w:r>
    </w:p>
    <w:p w14:paraId="17132EA3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Reports all irregularities observed in the store.</w:t>
      </w:r>
    </w:p>
    <w:p w14:paraId="55F0D14B" w14:textId="77777777" w:rsidR="003C708E" w:rsidRDefault="003C708E" w:rsidP="003C708E">
      <w:pPr>
        <w:rPr>
          <w:rFonts w:eastAsia="Merriweather"/>
        </w:rPr>
      </w:pPr>
    </w:p>
    <w:p w14:paraId="129A1F4A" w14:textId="77777777" w:rsidR="003C708E" w:rsidRDefault="003C708E" w:rsidP="003C708E">
      <w:pPr>
        <w:rPr>
          <w:rFonts w:eastAsia="Merriweather"/>
        </w:rPr>
      </w:pPr>
      <w:r>
        <w:rPr>
          <w:rFonts w:eastAsia="Merriweather"/>
          <w:b/>
          <w:bCs/>
        </w:rPr>
        <w:t>As Cashier</w:t>
      </w:r>
    </w:p>
    <w:p w14:paraId="3DAF02B8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Accepts order transactions, receives and checks legal tender, processes sales transactions, and gives the exact and right change to the PA.</w:t>
      </w:r>
    </w:p>
    <w:p w14:paraId="7E082674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Checks to ensure that the policy on all voids, refunds, and merchandise exchange transactions are implemented.</w:t>
      </w:r>
    </w:p>
    <w:p w14:paraId="19B839A3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Safeguards money derived from the branch’s sales.</w:t>
      </w:r>
    </w:p>
    <w:p w14:paraId="4B87E1AE" w14:textId="77777777" w:rsidR="003C708E" w:rsidRDefault="003C708E" w:rsidP="003C708E">
      <w:pPr>
        <w:pStyle w:val="ListParagraph"/>
        <w:numPr>
          <w:ilvl w:val="0"/>
          <w:numId w:val="42"/>
        </w:numPr>
        <w:rPr>
          <w:rFonts w:eastAsia="Merriweather"/>
        </w:rPr>
      </w:pPr>
      <w:r>
        <w:rPr>
          <w:rFonts w:eastAsia="Merriweather"/>
        </w:rPr>
        <w:t>Observe proper turn-over procedures and LCF from PS/SPA and vice versa.</w:t>
      </w:r>
    </w:p>
    <w:p w14:paraId="28EBCF9D" w14:textId="77777777" w:rsidR="003C708E" w:rsidRDefault="003C708E" w:rsidP="003F3C8F">
      <w:pPr>
        <w:rPr>
          <w:rFonts w:eastAsia="Merriweather"/>
          <w:b/>
          <w:bCs/>
        </w:rPr>
      </w:pPr>
    </w:p>
    <w:p w14:paraId="168C7308" w14:textId="7B167DFA" w:rsidR="009606EF" w:rsidRPr="001D33D5" w:rsidRDefault="00641314" w:rsidP="003F3C8F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>CLERICAL EXPERIENCES</w:t>
      </w:r>
    </w:p>
    <w:p w14:paraId="43384A10" w14:textId="77777777" w:rsidR="00700DB6" w:rsidRDefault="00700DB6" w:rsidP="00700DB6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 xml:space="preserve">Mobile Legends: Bang Bang Student Leader – Moonton Games </w:t>
      </w:r>
    </w:p>
    <w:p w14:paraId="617E32A9" w14:textId="39BB2147" w:rsidR="00700DB6" w:rsidRDefault="00700DB6" w:rsidP="00700DB6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 xml:space="preserve">October 2020- </w:t>
      </w:r>
      <w:r w:rsidR="000D5127">
        <w:rPr>
          <w:rFonts w:eastAsia="Merriweather"/>
          <w:b/>
          <w:bCs/>
        </w:rPr>
        <w:t>July 2022</w:t>
      </w:r>
    </w:p>
    <w:p w14:paraId="416A57FC" w14:textId="77777777" w:rsidR="00700DB6" w:rsidRDefault="00700DB6" w:rsidP="00700DB6">
      <w:pPr>
        <w:pStyle w:val="ListParagraph"/>
        <w:numPr>
          <w:ilvl w:val="0"/>
          <w:numId w:val="40"/>
        </w:numPr>
        <w:rPr>
          <w:rFonts w:eastAsia="Merriweather"/>
        </w:rPr>
      </w:pPr>
      <w:r>
        <w:rPr>
          <w:rFonts w:eastAsia="Merriweather"/>
        </w:rPr>
        <w:t>Organize Campus-wide events, tournaments, surveys, etc.</w:t>
      </w:r>
    </w:p>
    <w:p w14:paraId="27BE292D" w14:textId="41E65415" w:rsidR="00700DB6" w:rsidRDefault="00700DB6" w:rsidP="00700DB6">
      <w:pPr>
        <w:pStyle w:val="ListParagraph"/>
        <w:numPr>
          <w:ilvl w:val="0"/>
          <w:numId w:val="40"/>
        </w:numPr>
        <w:rPr>
          <w:rFonts w:eastAsia="Merriweather"/>
        </w:rPr>
      </w:pPr>
      <w:r>
        <w:rPr>
          <w:rFonts w:eastAsia="Merriweather"/>
        </w:rPr>
        <w:t>Organize and manpower for nationwide MLBB tournaments.</w:t>
      </w:r>
    </w:p>
    <w:p w14:paraId="453E79E4" w14:textId="3FB4EC6D" w:rsidR="00700DB6" w:rsidRDefault="008F012E" w:rsidP="00700DB6">
      <w:pPr>
        <w:pStyle w:val="ListParagraph"/>
        <w:numPr>
          <w:ilvl w:val="0"/>
          <w:numId w:val="40"/>
        </w:numPr>
        <w:rPr>
          <w:rFonts w:eastAsia="Merriweather"/>
        </w:rPr>
      </w:pPr>
      <w:r>
        <w:rPr>
          <w:rFonts w:eastAsia="Merriweather"/>
        </w:rPr>
        <w:t>Manage</w:t>
      </w:r>
      <w:r w:rsidR="00700DB6">
        <w:rPr>
          <w:rFonts w:eastAsia="Merriweather"/>
        </w:rPr>
        <w:t xml:space="preserve"> and grow the MLBB community </w:t>
      </w:r>
    </w:p>
    <w:p w14:paraId="08D6F1CE" w14:textId="77777777" w:rsidR="00700DB6" w:rsidRDefault="00700DB6" w:rsidP="00700DB6">
      <w:pPr>
        <w:pStyle w:val="ListParagraph"/>
        <w:numPr>
          <w:ilvl w:val="0"/>
          <w:numId w:val="40"/>
        </w:numPr>
        <w:rPr>
          <w:rFonts w:eastAsia="Merriweather"/>
        </w:rPr>
      </w:pPr>
      <w:r>
        <w:rPr>
          <w:rFonts w:eastAsia="Merriweather"/>
        </w:rPr>
        <w:t>Prepare the reward and incentives of the constituent.</w:t>
      </w:r>
    </w:p>
    <w:p w14:paraId="72446FB8" w14:textId="7A15D917" w:rsidR="008F012E" w:rsidRPr="008F012E" w:rsidRDefault="00700DB6" w:rsidP="008F012E">
      <w:pPr>
        <w:pStyle w:val="ListParagraph"/>
        <w:numPr>
          <w:ilvl w:val="0"/>
          <w:numId w:val="40"/>
        </w:numPr>
        <w:rPr>
          <w:rFonts w:eastAsia="Merriweather"/>
        </w:rPr>
      </w:pPr>
      <w:r>
        <w:rPr>
          <w:rFonts w:eastAsia="Merriweather"/>
        </w:rPr>
        <w:t>Perform interviews and assessments of the applicants.</w:t>
      </w:r>
    </w:p>
    <w:p w14:paraId="1A361175" w14:textId="760FB89D" w:rsidR="00700DB6" w:rsidRDefault="00700DB6" w:rsidP="003F3C8F">
      <w:pPr>
        <w:rPr>
          <w:rFonts w:eastAsia="Merriweather"/>
        </w:rPr>
      </w:pPr>
    </w:p>
    <w:p w14:paraId="542A62AF" w14:textId="7918B2F4" w:rsidR="00C0305C" w:rsidRDefault="00C0305C" w:rsidP="003F3C8F">
      <w:pPr>
        <w:rPr>
          <w:rFonts w:eastAsia="Merriweather"/>
        </w:rPr>
      </w:pPr>
    </w:p>
    <w:p w14:paraId="4396439C" w14:textId="76AC9302" w:rsidR="00C0305C" w:rsidRDefault="00C0305C" w:rsidP="003F3C8F">
      <w:pPr>
        <w:rPr>
          <w:rFonts w:eastAsia="Merriweather"/>
        </w:rPr>
      </w:pPr>
    </w:p>
    <w:p w14:paraId="55909DAD" w14:textId="77777777" w:rsidR="00C0305C" w:rsidRPr="00401B45" w:rsidRDefault="00C0305C" w:rsidP="003F3C8F">
      <w:pPr>
        <w:rPr>
          <w:rFonts w:eastAsia="Merriweather"/>
        </w:rPr>
      </w:pPr>
    </w:p>
    <w:p w14:paraId="19538947" w14:textId="77777777" w:rsidR="00EC1B3B" w:rsidRDefault="00E17088" w:rsidP="003F3C8F">
      <w:pPr>
        <w:rPr>
          <w:rFonts w:eastAsia="Merriweather"/>
          <w:b/>
          <w:bCs/>
        </w:rPr>
      </w:pPr>
      <w:r w:rsidRPr="00617034">
        <w:rPr>
          <w:rFonts w:eastAsia="Merriweather"/>
          <w:b/>
          <w:bCs/>
        </w:rPr>
        <w:lastRenderedPageBreak/>
        <w:t>Executive Auditor</w:t>
      </w:r>
      <w:r w:rsidR="00F81E76" w:rsidRPr="00617034">
        <w:rPr>
          <w:rFonts w:eastAsia="Merriweather"/>
          <w:b/>
          <w:bCs/>
        </w:rPr>
        <w:t xml:space="preserve"> – Pinas Forward Bataan</w:t>
      </w:r>
      <w:r w:rsidRPr="00617034">
        <w:rPr>
          <w:rFonts w:eastAsia="Merriweather"/>
          <w:b/>
          <w:bCs/>
        </w:rPr>
        <w:t xml:space="preserve"> Chapter</w:t>
      </w:r>
      <w:r w:rsidR="00617034">
        <w:rPr>
          <w:rFonts w:eastAsia="Merriweather"/>
          <w:b/>
          <w:bCs/>
        </w:rPr>
        <w:t xml:space="preserve"> </w:t>
      </w:r>
    </w:p>
    <w:p w14:paraId="57367062" w14:textId="09D99695" w:rsidR="00F81E76" w:rsidRPr="00617034" w:rsidRDefault="009606EF" w:rsidP="003F3C8F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 xml:space="preserve">October </w:t>
      </w:r>
      <w:r w:rsidR="00617034">
        <w:rPr>
          <w:rFonts w:eastAsia="Merriweather"/>
          <w:b/>
          <w:bCs/>
        </w:rPr>
        <w:t>20</w:t>
      </w:r>
      <w:r>
        <w:rPr>
          <w:rFonts w:eastAsia="Merriweather"/>
          <w:b/>
          <w:bCs/>
        </w:rPr>
        <w:t>20</w:t>
      </w:r>
      <w:r w:rsidR="00617034">
        <w:rPr>
          <w:rFonts w:eastAsia="Merriweather"/>
          <w:b/>
          <w:bCs/>
        </w:rPr>
        <w:t xml:space="preserve"> – </w:t>
      </w:r>
      <w:r w:rsidR="00293703">
        <w:rPr>
          <w:rFonts w:eastAsia="Merriweather"/>
          <w:b/>
          <w:bCs/>
        </w:rPr>
        <w:t>202</w:t>
      </w:r>
      <w:r w:rsidR="00700DB6">
        <w:rPr>
          <w:rFonts w:eastAsia="Merriweather"/>
          <w:b/>
          <w:bCs/>
        </w:rPr>
        <w:t>1</w:t>
      </w:r>
    </w:p>
    <w:p w14:paraId="391DAF37" w14:textId="77455EE1" w:rsidR="00617034" w:rsidRPr="00617034" w:rsidRDefault="00E17088" w:rsidP="003F3C8F">
      <w:pPr>
        <w:pStyle w:val="ListParagraph"/>
        <w:numPr>
          <w:ilvl w:val="0"/>
          <w:numId w:val="38"/>
        </w:numPr>
        <w:rPr>
          <w:rFonts w:eastAsia="Merriweather"/>
        </w:rPr>
      </w:pPr>
      <w:r w:rsidRPr="00617034">
        <w:rPr>
          <w:rFonts w:eastAsia="Merriweather"/>
        </w:rPr>
        <w:t xml:space="preserve">Audit the receipts and disbursements of the organization at least once every semester and submit and/or present the result of his/her audit to the officers. </w:t>
      </w:r>
    </w:p>
    <w:p w14:paraId="5DA16FCA" w14:textId="77777777" w:rsidR="00617034" w:rsidRDefault="00E17088" w:rsidP="003F3C8F">
      <w:pPr>
        <w:pStyle w:val="ListParagraph"/>
        <w:numPr>
          <w:ilvl w:val="0"/>
          <w:numId w:val="38"/>
        </w:numPr>
        <w:rPr>
          <w:rFonts w:eastAsia="Merriweather"/>
        </w:rPr>
      </w:pPr>
      <w:r w:rsidRPr="00617034">
        <w:rPr>
          <w:rFonts w:eastAsia="Merriweather"/>
        </w:rPr>
        <w:t xml:space="preserve">Conduct an internal audit upon the recommendation of the majority of the officers. </w:t>
      </w:r>
    </w:p>
    <w:p w14:paraId="2E2B8CC7" w14:textId="13946400" w:rsidR="009606EF" w:rsidRPr="00293703" w:rsidRDefault="00E17088" w:rsidP="00293703">
      <w:pPr>
        <w:pStyle w:val="ListParagraph"/>
        <w:numPr>
          <w:ilvl w:val="0"/>
          <w:numId w:val="38"/>
        </w:numPr>
        <w:rPr>
          <w:rFonts w:eastAsia="Merriweather"/>
        </w:rPr>
      </w:pPr>
      <w:r w:rsidRPr="00617034">
        <w:rPr>
          <w:rFonts w:eastAsia="Merriweather"/>
        </w:rPr>
        <w:t>Report any matter affecting the financial status, condition, or result and location of funds of the organization</w:t>
      </w:r>
      <w:r w:rsidRPr="00293703">
        <w:rPr>
          <w:rFonts w:eastAsia="Merriweather"/>
        </w:rPr>
        <w:t>.</w:t>
      </w:r>
    </w:p>
    <w:p w14:paraId="4FC3CC67" w14:textId="42A80DED" w:rsidR="00617034" w:rsidRDefault="00617034" w:rsidP="003F3C8F">
      <w:pPr>
        <w:rPr>
          <w:rFonts w:eastAsia="Merriweather"/>
        </w:rPr>
      </w:pPr>
    </w:p>
    <w:p w14:paraId="30577CD9" w14:textId="77777777" w:rsidR="00EC1B3B" w:rsidRDefault="00617034" w:rsidP="003F3C8F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 xml:space="preserve">Senator – Campus Student Government </w:t>
      </w:r>
      <w:r w:rsidR="001109C2">
        <w:rPr>
          <w:rFonts w:eastAsia="Merriweather"/>
          <w:b/>
          <w:bCs/>
        </w:rPr>
        <w:t xml:space="preserve">BPSU Balanga Campus </w:t>
      </w:r>
    </w:p>
    <w:p w14:paraId="442B10F1" w14:textId="275D6DBF" w:rsidR="00617034" w:rsidRPr="00617034" w:rsidRDefault="009606EF" w:rsidP="003F3C8F">
      <w:pPr>
        <w:rPr>
          <w:rFonts w:eastAsia="Merriweather"/>
          <w:b/>
          <w:bCs/>
        </w:rPr>
      </w:pPr>
      <w:r>
        <w:rPr>
          <w:rFonts w:eastAsia="Merriweather"/>
          <w:b/>
          <w:bCs/>
        </w:rPr>
        <w:t xml:space="preserve">September </w:t>
      </w:r>
      <w:r w:rsidR="001109C2">
        <w:rPr>
          <w:rFonts w:eastAsia="Merriweather"/>
          <w:b/>
          <w:bCs/>
        </w:rPr>
        <w:t>2019 – 2021</w:t>
      </w:r>
    </w:p>
    <w:p w14:paraId="4D6BEAEE" w14:textId="2D689915" w:rsidR="001109C2" w:rsidRPr="001109C2" w:rsidRDefault="001109C2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disseminate information and announcements of the CSG before every activity.</w:t>
      </w:r>
    </w:p>
    <w:p w14:paraId="56B1C9E4" w14:textId="4C3ABE0F" w:rsidR="00EC2E00" w:rsidRPr="001109C2" w:rsidRDefault="001109C2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safeguard the pertinent records as well as confidential documents of the Campus Student Government.</w:t>
      </w:r>
    </w:p>
    <w:p w14:paraId="049A21D7" w14:textId="647DF386" w:rsidR="001109C2" w:rsidRPr="001109C2" w:rsidRDefault="001109C2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prepare all the needed documents of the Government, such as the Action plan, Letter Proposals, Narrative reports, and Accomplishment Reports.</w:t>
      </w:r>
    </w:p>
    <w:p w14:paraId="11A43B27" w14:textId="27035116" w:rsidR="001109C2" w:rsidRPr="001109C2" w:rsidRDefault="001109C2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prepare communications for every announcement of regular and emergency meetings.</w:t>
      </w:r>
    </w:p>
    <w:p w14:paraId="454A7AA1" w14:textId="59BCDEBF" w:rsidR="001109C2" w:rsidRPr="009606EF" w:rsidRDefault="001109C2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assist the President and the Vice-President on all matters affecting the student Government</w:t>
      </w:r>
      <w:r w:rsidR="009606EF">
        <w:t>.</w:t>
      </w:r>
    </w:p>
    <w:p w14:paraId="3DBA3A46" w14:textId="08062CEF" w:rsidR="009606EF" w:rsidRPr="00302AE6" w:rsidRDefault="009606EF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>
        <w:t>To create any publication material needed in every activity or event such as posters, video presentations, photo editing.</w:t>
      </w:r>
    </w:p>
    <w:p w14:paraId="640AD4AB" w14:textId="0E8D903F" w:rsidR="00293703" w:rsidRDefault="00293703" w:rsidP="003F3C8F">
      <w:pPr>
        <w:rPr>
          <w:rFonts w:eastAsia="Merriweather Black"/>
          <w:b/>
          <w:bCs/>
        </w:rPr>
      </w:pPr>
    </w:p>
    <w:p w14:paraId="2ED0B5D2" w14:textId="17DC0B57" w:rsidR="00770F4B" w:rsidRDefault="00770F4B" w:rsidP="003F3C8F">
      <w:pPr>
        <w:rPr>
          <w:rFonts w:eastAsia="Merriweather Black"/>
          <w:b/>
          <w:bCs/>
        </w:rPr>
      </w:pPr>
    </w:p>
    <w:p w14:paraId="6FABB81C" w14:textId="77777777" w:rsidR="00770F4B" w:rsidRDefault="00770F4B" w:rsidP="003F3C8F">
      <w:pPr>
        <w:rPr>
          <w:rFonts w:eastAsia="Merriweather Black"/>
          <w:b/>
          <w:bCs/>
        </w:rPr>
      </w:pPr>
    </w:p>
    <w:p w14:paraId="1D3C90DA" w14:textId="378DBA70" w:rsidR="00DB19DB" w:rsidRDefault="00302AE6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 xml:space="preserve">Program Coordinator – </w:t>
      </w:r>
      <w:r w:rsidRPr="008B37B6">
        <w:rPr>
          <w:rFonts w:eastAsia="Merriweather Black"/>
          <w:b/>
          <w:bCs/>
        </w:rPr>
        <w:t xml:space="preserve">Balangay Bayani </w:t>
      </w:r>
      <w:r>
        <w:rPr>
          <w:rFonts w:eastAsia="Merriweather Black"/>
          <w:b/>
          <w:bCs/>
        </w:rPr>
        <w:t xml:space="preserve">– BPSU External Operation </w:t>
      </w:r>
    </w:p>
    <w:p w14:paraId="0DCA7FC8" w14:textId="50FD373A" w:rsidR="00401B45" w:rsidRDefault="008D282C" w:rsidP="003F3C8F">
      <w:pPr>
        <w:rPr>
          <w:rFonts w:eastAsia="Merriweather Black"/>
          <w:b/>
          <w:bCs/>
        </w:rPr>
      </w:pPr>
      <w:r w:rsidRPr="008D282C">
        <w:rPr>
          <w:rFonts w:eastAsia="Merriweather Black"/>
          <w:b/>
          <w:bCs/>
        </w:rPr>
        <w:t xml:space="preserve">September 2019 </w:t>
      </w:r>
      <w:r>
        <w:rPr>
          <w:rFonts w:eastAsia="Merriweather Black"/>
          <w:b/>
          <w:bCs/>
        </w:rPr>
        <w:t>–</w:t>
      </w:r>
      <w:r w:rsidRPr="008D282C">
        <w:rPr>
          <w:rFonts w:eastAsia="Merriweather Black"/>
          <w:b/>
          <w:bCs/>
        </w:rPr>
        <w:t xml:space="preserve"> 2020</w:t>
      </w:r>
    </w:p>
    <w:p w14:paraId="3AF8E59E" w14:textId="63DBB1EE" w:rsidR="008D282C" w:rsidRDefault="008D282C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8D282C">
        <w:rPr>
          <w:rFonts w:eastAsia="Merriweather Black"/>
        </w:rPr>
        <w:t>To lead the coordination among the members in their respective area or institution regarding all projects and activities carried out by the administration or student council; and</w:t>
      </w:r>
    </w:p>
    <w:p w14:paraId="7E45DBF0" w14:textId="2FE2CBFC" w:rsidR="008D282C" w:rsidRPr="008D282C" w:rsidRDefault="008D282C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8D282C">
        <w:rPr>
          <w:rFonts w:eastAsia="Merriweather Black"/>
        </w:rPr>
        <w:t>To prepare and present a program flow and/or logistical requirements in every activity</w:t>
      </w:r>
      <w:r>
        <w:rPr>
          <w:rFonts w:eastAsia="Merriweather Black"/>
        </w:rPr>
        <w:t>.</w:t>
      </w:r>
    </w:p>
    <w:p w14:paraId="1496F40F" w14:textId="77777777" w:rsidR="00EC1B3B" w:rsidRDefault="00EC1B3B" w:rsidP="003F3C8F">
      <w:pPr>
        <w:rPr>
          <w:rFonts w:eastAsia="Merriweather Black"/>
          <w:b/>
          <w:bCs/>
        </w:rPr>
      </w:pPr>
    </w:p>
    <w:p w14:paraId="27B9EA36" w14:textId="225AE885" w:rsidR="00EC1B3B" w:rsidRDefault="00401B45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 xml:space="preserve">Vice President </w:t>
      </w:r>
      <w:r w:rsidR="005D28B7">
        <w:rPr>
          <w:rFonts w:eastAsia="Merriweather Black"/>
          <w:b/>
          <w:bCs/>
        </w:rPr>
        <w:t>–</w:t>
      </w:r>
      <w:r>
        <w:rPr>
          <w:rFonts w:eastAsia="Merriweather Black"/>
          <w:b/>
          <w:bCs/>
        </w:rPr>
        <w:t xml:space="preserve"> </w:t>
      </w:r>
      <w:r w:rsidR="005D28B7">
        <w:rPr>
          <w:rFonts w:eastAsia="Merriweather Black"/>
          <w:b/>
          <w:bCs/>
        </w:rPr>
        <w:t>Psychology Society BPS</w:t>
      </w:r>
      <w:r w:rsidR="00EC1B3B">
        <w:rPr>
          <w:rFonts w:eastAsia="Merriweather Black"/>
          <w:b/>
          <w:bCs/>
        </w:rPr>
        <w:t>U</w:t>
      </w:r>
    </w:p>
    <w:p w14:paraId="36FDE219" w14:textId="6CC61274" w:rsidR="00401B45" w:rsidRDefault="00EC1B3B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May 2019 - 2020</w:t>
      </w:r>
    </w:p>
    <w:p w14:paraId="136C6E34" w14:textId="77777777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>Call the emergency meeting/s with the approval or consent of the adviser.</w:t>
      </w:r>
    </w:p>
    <w:p w14:paraId="41CC87D9" w14:textId="4115BC23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 xml:space="preserve">Represent the organization </w:t>
      </w:r>
      <w:r>
        <w:rPr>
          <w:rFonts w:eastAsia="Merriweather Black"/>
        </w:rPr>
        <w:t>at</w:t>
      </w:r>
      <w:r w:rsidRPr="00EC1B3B">
        <w:rPr>
          <w:rFonts w:eastAsia="Merriweather Black"/>
        </w:rPr>
        <w:t xml:space="preserve"> the meetings of different organizations called by the office of the Student Affairs.</w:t>
      </w:r>
    </w:p>
    <w:p w14:paraId="5E846A32" w14:textId="0936F532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 xml:space="preserve">Create committees with the approval of the officers; shall be executive chairman of the committees. </w:t>
      </w:r>
    </w:p>
    <w:p w14:paraId="18EADC41" w14:textId="31B8202B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lastRenderedPageBreak/>
        <w:t>Be entitled to a discretionary fund subject for the approval of the adviser and half of the members of the officers.</w:t>
      </w:r>
    </w:p>
    <w:p w14:paraId="05106629" w14:textId="18B3F918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 xml:space="preserve">Negotiate any business transactions for and on behalf of the organization subject </w:t>
      </w:r>
      <w:r>
        <w:rPr>
          <w:rFonts w:eastAsia="Merriweather Black"/>
        </w:rPr>
        <w:t>to</w:t>
      </w:r>
      <w:r w:rsidRPr="00EC1B3B">
        <w:rPr>
          <w:rFonts w:eastAsia="Merriweather Black"/>
        </w:rPr>
        <w:t xml:space="preserve"> </w:t>
      </w:r>
      <w:r>
        <w:rPr>
          <w:rFonts w:eastAsia="Merriweather Black"/>
        </w:rPr>
        <w:t xml:space="preserve">the </w:t>
      </w:r>
      <w:r w:rsidRPr="00EC1B3B">
        <w:rPr>
          <w:rFonts w:eastAsia="Merriweather Black"/>
        </w:rPr>
        <w:t>approval of the adviser and majority of the officers.</w:t>
      </w:r>
    </w:p>
    <w:p w14:paraId="5410A748" w14:textId="13D84F4C" w:rsidR="00EC1B3B" w:rsidRPr="00EC1B3B" w:rsidRDefault="00EC1B3B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 xml:space="preserve">Executive and implement decisions, regulations, and resolutions </w:t>
      </w:r>
      <w:r>
        <w:rPr>
          <w:rFonts w:eastAsia="Merriweather Black"/>
        </w:rPr>
        <w:t>adopted</w:t>
      </w:r>
      <w:r w:rsidRPr="00EC1B3B">
        <w:rPr>
          <w:rFonts w:eastAsia="Merriweather Black"/>
        </w:rPr>
        <w:t xml:space="preserve"> and approved by the organization.</w:t>
      </w:r>
    </w:p>
    <w:p w14:paraId="0A83C1F5" w14:textId="0C30EED8" w:rsidR="009606EF" w:rsidRDefault="009606EF" w:rsidP="003F3C8F">
      <w:pPr>
        <w:rPr>
          <w:rFonts w:eastAsia="Merriweather Black"/>
        </w:rPr>
      </w:pPr>
    </w:p>
    <w:p w14:paraId="4C4793C8" w14:textId="77777777" w:rsidR="00646C3C" w:rsidRDefault="00646C3C" w:rsidP="003F3C8F">
      <w:pPr>
        <w:rPr>
          <w:rFonts w:eastAsia="Merriweather Black"/>
        </w:rPr>
      </w:pPr>
    </w:p>
    <w:p w14:paraId="66432EA5" w14:textId="15802F70" w:rsidR="00EC1B3B" w:rsidRDefault="00266C81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Press Relation Officer – Psychology Society BPSU</w:t>
      </w:r>
    </w:p>
    <w:p w14:paraId="71A8978D" w14:textId="7C50AEF6" w:rsidR="00266C81" w:rsidRDefault="00266C81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August 2018 – 2019</w:t>
      </w:r>
    </w:p>
    <w:p w14:paraId="5FFB0B20" w14:textId="2BEB1B13" w:rsidR="00266C81" w:rsidRDefault="00266C81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266C81">
        <w:rPr>
          <w:rFonts w:eastAsia="Merriweather Black"/>
        </w:rPr>
        <w:t xml:space="preserve">Disseminate information that </w:t>
      </w:r>
      <w:r>
        <w:rPr>
          <w:rFonts w:eastAsia="Merriweather Black"/>
        </w:rPr>
        <w:t>may be</w:t>
      </w:r>
      <w:r w:rsidRPr="00266C81">
        <w:rPr>
          <w:rFonts w:eastAsia="Merriweather Black"/>
        </w:rPr>
        <w:t xml:space="preserve"> of interest or involvement </w:t>
      </w:r>
      <w:r>
        <w:rPr>
          <w:rFonts w:eastAsia="Merriweather Black"/>
        </w:rPr>
        <w:t>to</w:t>
      </w:r>
      <w:r w:rsidRPr="00266C81">
        <w:rPr>
          <w:rFonts w:eastAsia="Merriweather Black"/>
        </w:rPr>
        <w:t xml:space="preserve"> the members of the organization.</w:t>
      </w:r>
    </w:p>
    <w:p w14:paraId="49ED8DC3" w14:textId="757A7573" w:rsidR="00266C81" w:rsidRDefault="00266C81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266C81">
        <w:rPr>
          <w:rFonts w:eastAsia="Merriweather Black"/>
        </w:rPr>
        <w:t>Assist the President or any officer in establishing linkages.</w:t>
      </w:r>
    </w:p>
    <w:p w14:paraId="75F8BCE7" w14:textId="0559855D" w:rsidR="00266C81" w:rsidRDefault="00266C81" w:rsidP="003F3C8F">
      <w:pPr>
        <w:rPr>
          <w:rFonts w:eastAsia="Merriweather Black"/>
        </w:rPr>
      </w:pPr>
    </w:p>
    <w:p w14:paraId="565E056B" w14:textId="5D5E5F93" w:rsidR="008B37B6" w:rsidRPr="008B37B6" w:rsidRDefault="008B37B6" w:rsidP="003F3C8F">
      <w:pPr>
        <w:rPr>
          <w:rFonts w:eastAsia="Merriweather Black"/>
          <w:b/>
          <w:bCs/>
        </w:rPr>
      </w:pPr>
      <w:r w:rsidRPr="008B37B6">
        <w:rPr>
          <w:rFonts w:eastAsia="Merriweather Black"/>
          <w:b/>
          <w:bCs/>
        </w:rPr>
        <w:t xml:space="preserve">Liaison Officer– Balangay Bayani </w:t>
      </w:r>
      <w:r w:rsidR="00302AE6">
        <w:rPr>
          <w:rFonts w:eastAsia="Merriweather Black"/>
          <w:b/>
          <w:bCs/>
        </w:rPr>
        <w:t>– BPSU External Operation</w:t>
      </w:r>
      <w:r w:rsidR="00302AE6" w:rsidRPr="008B37B6">
        <w:rPr>
          <w:rFonts w:eastAsia="Merriweather Black"/>
          <w:b/>
          <w:bCs/>
        </w:rPr>
        <w:t xml:space="preserve"> </w:t>
      </w:r>
    </w:p>
    <w:p w14:paraId="30C8B984" w14:textId="2EE1A546" w:rsidR="008B37B6" w:rsidRDefault="008D282C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September</w:t>
      </w:r>
      <w:r w:rsidR="008B37B6" w:rsidRPr="008B37B6">
        <w:rPr>
          <w:rFonts w:eastAsia="Merriweather Black"/>
          <w:b/>
          <w:bCs/>
        </w:rPr>
        <w:t xml:space="preserve"> 2018 -2019</w:t>
      </w:r>
    </w:p>
    <w:p w14:paraId="3E66F979" w14:textId="77777777" w:rsidR="00302AE6" w:rsidRPr="00302AE6" w:rsidRDefault="00302AE6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302AE6">
        <w:rPr>
          <w:rFonts w:eastAsia="Merriweather Black"/>
        </w:rPr>
        <w:t>To consolidate and safeguard pertinent documents from the executed/participated programs and activities of the organization in his/her respective area or institution;</w:t>
      </w:r>
    </w:p>
    <w:p w14:paraId="0989D80F" w14:textId="1A3D38F2" w:rsidR="008B37B6" w:rsidRDefault="00302AE6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302AE6">
        <w:rPr>
          <w:rFonts w:eastAsia="Merriweather Black"/>
        </w:rPr>
        <w:t>To substitute the Chairperson whenever he/she needs a representation to meetings called upon by the area or institution;</w:t>
      </w:r>
    </w:p>
    <w:p w14:paraId="5CA5B52E" w14:textId="6B7B11C7" w:rsidR="00302AE6" w:rsidRPr="00302AE6" w:rsidRDefault="00302AE6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302AE6">
        <w:rPr>
          <w:rFonts w:eastAsia="Merriweather Black"/>
        </w:rPr>
        <w:t>To help the Chairperson in the information dissemination of policies and programs to the organization’s members in their respective area or institution; and</w:t>
      </w:r>
    </w:p>
    <w:p w14:paraId="39BE535D" w14:textId="6273BE47" w:rsidR="00302AE6" w:rsidRDefault="00302AE6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302AE6">
        <w:rPr>
          <w:rFonts w:eastAsia="Merriweather Black"/>
        </w:rPr>
        <w:t>To make narrative reports and/or other related documents of the activities executed/participated by the officers in their respective area or institution.</w:t>
      </w:r>
    </w:p>
    <w:p w14:paraId="74ECF3CC" w14:textId="77777777" w:rsidR="000D1DA2" w:rsidRDefault="000D1DA2" w:rsidP="003F3C8F">
      <w:pPr>
        <w:rPr>
          <w:rFonts w:eastAsia="Merriweather Black"/>
          <w:b/>
          <w:bCs/>
        </w:rPr>
      </w:pPr>
    </w:p>
    <w:p w14:paraId="24E4D5A1" w14:textId="77777777" w:rsidR="000D5127" w:rsidRDefault="000D5127" w:rsidP="003F3C8F">
      <w:pPr>
        <w:rPr>
          <w:rFonts w:eastAsia="Merriweather Black"/>
          <w:b/>
          <w:bCs/>
        </w:rPr>
      </w:pPr>
    </w:p>
    <w:p w14:paraId="620ECF92" w14:textId="0D7CB98F" w:rsidR="008D282C" w:rsidRDefault="00646C3C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 xml:space="preserve">OTHER </w:t>
      </w:r>
      <w:r w:rsidR="006473D2">
        <w:rPr>
          <w:rFonts w:eastAsia="Merriweather Black"/>
          <w:b/>
          <w:bCs/>
        </w:rPr>
        <w:t>CLERICAL</w:t>
      </w:r>
      <w:r w:rsidR="008D282C">
        <w:rPr>
          <w:rFonts w:eastAsia="Merriweather Black"/>
          <w:b/>
          <w:bCs/>
        </w:rPr>
        <w:t xml:space="preserve"> EXPOSURE</w:t>
      </w:r>
      <w:r w:rsidR="006473D2">
        <w:rPr>
          <w:rFonts w:eastAsia="Merriweather Black"/>
          <w:b/>
          <w:bCs/>
        </w:rPr>
        <w:t xml:space="preserve"> </w:t>
      </w:r>
    </w:p>
    <w:p w14:paraId="4E073CC5" w14:textId="4A0A4757" w:rsidR="008D282C" w:rsidRDefault="00E67258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FINANCE COMMITTEE, Central Luzon Youth Pilgrimage 2018</w:t>
      </w:r>
      <w:r w:rsidR="006B0798">
        <w:rPr>
          <w:rFonts w:eastAsia="Merriweather Black"/>
          <w:b/>
          <w:bCs/>
        </w:rPr>
        <w:t xml:space="preserve"> – DYM Balanga</w:t>
      </w:r>
    </w:p>
    <w:p w14:paraId="3B70609E" w14:textId="0B41FDE3" w:rsidR="00193BD0" w:rsidRPr="006B0798" w:rsidRDefault="006B0798" w:rsidP="003F3C8F">
      <w:pPr>
        <w:pStyle w:val="ListParagraph"/>
        <w:numPr>
          <w:ilvl w:val="0"/>
          <w:numId w:val="38"/>
        </w:numPr>
        <w:rPr>
          <w:rFonts w:eastAsia="Merriweather Black"/>
          <w:b/>
          <w:bCs/>
        </w:rPr>
      </w:pPr>
      <w:r>
        <w:rPr>
          <w:rFonts w:eastAsia="Merriweather Black"/>
        </w:rPr>
        <w:t>Consolidate sales of the merchandise</w:t>
      </w:r>
    </w:p>
    <w:p w14:paraId="7DB5A7D5" w14:textId="17A2D1BD" w:rsidR="006B0798" w:rsidRPr="006B0798" w:rsidRDefault="006B0798" w:rsidP="003F3C8F">
      <w:pPr>
        <w:pStyle w:val="ListParagraph"/>
        <w:numPr>
          <w:ilvl w:val="0"/>
          <w:numId w:val="38"/>
        </w:numPr>
        <w:rPr>
          <w:rFonts w:eastAsia="Merriweather Black"/>
          <w:b/>
          <w:bCs/>
        </w:rPr>
      </w:pPr>
      <w:r>
        <w:rPr>
          <w:rFonts w:eastAsia="Merriweather Black"/>
        </w:rPr>
        <w:t>Assist the committee head and members in any task needed.</w:t>
      </w:r>
    </w:p>
    <w:p w14:paraId="5C550052" w14:textId="091E5200" w:rsidR="006B0798" w:rsidRDefault="006B0798" w:rsidP="003F3C8F">
      <w:pPr>
        <w:rPr>
          <w:rFonts w:eastAsia="Merriweather Black"/>
          <w:b/>
          <w:bCs/>
        </w:rPr>
      </w:pPr>
    </w:p>
    <w:p w14:paraId="6B3C8E7B" w14:textId="398EDAA9" w:rsidR="006B0798" w:rsidRDefault="006B0798" w:rsidP="003F3C8F">
      <w:pPr>
        <w:rPr>
          <w:rFonts w:eastAsia="Merriweather Black"/>
          <w:b/>
          <w:bCs/>
        </w:rPr>
      </w:pPr>
      <w:r>
        <w:rPr>
          <w:rFonts w:eastAsia="Merriweather Black"/>
          <w:b/>
          <w:bCs/>
        </w:rPr>
        <w:t>First Aider, Project Kilometro – CSG BPSU Balanga, Balangay Bayani, and SK Federation</w:t>
      </w:r>
    </w:p>
    <w:p w14:paraId="386757F7" w14:textId="38D9F5FE" w:rsidR="006B0798" w:rsidRPr="00FD3BEF" w:rsidRDefault="006B0798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FD3BEF">
        <w:rPr>
          <w:rFonts w:eastAsia="Merriweather Black"/>
        </w:rPr>
        <w:t>To oversee the whole activity</w:t>
      </w:r>
    </w:p>
    <w:p w14:paraId="1CBED190" w14:textId="16212282" w:rsidR="006B0798" w:rsidRPr="00FD3BEF" w:rsidRDefault="006B0798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FD3BEF">
        <w:rPr>
          <w:rFonts w:eastAsia="Merriweather Black"/>
        </w:rPr>
        <w:t xml:space="preserve">Prepare the medical </w:t>
      </w:r>
      <w:r w:rsidR="00FD3BEF" w:rsidRPr="00FD3BEF">
        <w:rPr>
          <w:rFonts w:eastAsia="Merriweather Black"/>
        </w:rPr>
        <w:t>equipment and needs</w:t>
      </w:r>
    </w:p>
    <w:p w14:paraId="59B1E315" w14:textId="398B19B4" w:rsidR="00FD3BEF" w:rsidRDefault="00FD3BEF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FD3BEF">
        <w:rPr>
          <w:rFonts w:eastAsia="Merriweather Black"/>
        </w:rPr>
        <w:t>Coordinate to the ambulances and the nearest hospital if needed</w:t>
      </w:r>
    </w:p>
    <w:p w14:paraId="2865EF80" w14:textId="2640DEE2" w:rsidR="00FD3BEF" w:rsidRDefault="00FD3BEF" w:rsidP="003F3C8F">
      <w:pPr>
        <w:rPr>
          <w:rFonts w:eastAsia="Merriweather Black"/>
        </w:rPr>
      </w:pPr>
    </w:p>
    <w:p w14:paraId="21B344FE" w14:textId="2CE88CC7" w:rsidR="00FD3BEF" w:rsidRDefault="00FD3BEF" w:rsidP="003F3C8F">
      <w:pPr>
        <w:rPr>
          <w:rFonts w:eastAsia="Merriweather Black"/>
          <w:b/>
          <w:bCs/>
        </w:rPr>
      </w:pPr>
      <w:r w:rsidRPr="00FD3BEF">
        <w:rPr>
          <w:rFonts w:eastAsia="Merriweather Black"/>
          <w:b/>
          <w:bCs/>
        </w:rPr>
        <w:t>Logistics and Decoration Committee Head, Lakbayani 2018 – Balangay Bayani</w:t>
      </w:r>
    </w:p>
    <w:p w14:paraId="6580EF86" w14:textId="483DB773" w:rsidR="00CB3475" w:rsidRPr="00EC1B3B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EC1B3B">
        <w:rPr>
          <w:rFonts w:eastAsia="Merriweather Black"/>
        </w:rPr>
        <w:t xml:space="preserve">Represent the </w:t>
      </w:r>
      <w:r>
        <w:rPr>
          <w:rFonts w:eastAsia="Merriweather Black"/>
        </w:rPr>
        <w:t>committee</w:t>
      </w:r>
      <w:r w:rsidRPr="00EC1B3B">
        <w:rPr>
          <w:rFonts w:eastAsia="Merriweather Black"/>
        </w:rPr>
        <w:t xml:space="preserve"> </w:t>
      </w:r>
      <w:r>
        <w:rPr>
          <w:rFonts w:eastAsia="Merriweather Black"/>
        </w:rPr>
        <w:t>at</w:t>
      </w:r>
      <w:r w:rsidRPr="00EC1B3B">
        <w:rPr>
          <w:rFonts w:eastAsia="Merriweather Black"/>
        </w:rPr>
        <w:t xml:space="preserve"> the meetings of </w:t>
      </w:r>
      <w:r>
        <w:rPr>
          <w:rFonts w:eastAsia="Merriweather Black"/>
        </w:rPr>
        <w:t>committee heads</w:t>
      </w:r>
      <w:r w:rsidRPr="00EC1B3B">
        <w:rPr>
          <w:rFonts w:eastAsia="Merriweather Black"/>
        </w:rPr>
        <w:t xml:space="preserve"> called by the </w:t>
      </w:r>
      <w:r>
        <w:rPr>
          <w:rFonts w:eastAsia="Merriweather Black"/>
        </w:rPr>
        <w:t>President</w:t>
      </w:r>
    </w:p>
    <w:p w14:paraId="343B68DA" w14:textId="2990FA2A" w:rsidR="00FD3BEF" w:rsidRPr="00CB3475" w:rsidRDefault="00FD3BEF" w:rsidP="003F3C8F">
      <w:pPr>
        <w:pStyle w:val="ListParagraph"/>
        <w:numPr>
          <w:ilvl w:val="0"/>
          <w:numId w:val="38"/>
        </w:numPr>
        <w:rPr>
          <w:rFonts w:eastAsia="Merriweather Black"/>
          <w:b/>
          <w:bCs/>
        </w:rPr>
      </w:pPr>
      <w:r w:rsidRPr="008D282C">
        <w:rPr>
          <w:rFonts w:eastAsia="Merriweather Black"/>
        </w:rPr>
        <w:lastRenderedPageBreak/>
        <w:t>To lead the coordination</w:t>
      </w:r>
      <w:r w:rsidR="00CB3475">
        <w:rPr>
          <w:rFonts w:eastAsia="Merriweather Black"/>
        </w:rPr>
        <w:t xml:space="preserve"> from the start to end of the event</w:t>
      </w:r>
    </w:p>
    <w:p w14:paraId="39D9E557" w14:textId="75B47386" w:rsidR="00CB3475" w:rsidRPr="00CB3475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  <w:b/>
          <w:bCs/>
        </w:rPr>
      </w:pPr>
      <w:r>
        <w:rPr>
          <w:rFonts w:eastAsia="Merriweather Black"/>
        </w:rPr>
        <w:t>To prepare all the logistical materials needed to execute the event</w:t>
      </w:r>
    </w:p>
    <w:p w14:paraId="26C0C242" w14:textId="4284D7E6" w:rsidR="00CB3475" w:rsidRPr="004C196A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  <w:b/>
          <w:bCs/>
        </w:rPr>
      </w:pPr>
      <w:r>
        <w:rPr>
          <w:rFonts w:eastAsia="Merriweather Black"/>
        </w:rPr>
        <w:t>To create linkages on external operations</w:t>
      </w:r>
    </w:p>
    <w:p w14:paraId="7D5B6EA3" w14:textId="4BF243C1" w:rsidR="004C196A" w:rsidRPr="004C196A" w:rsidRDefault="004C196A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>Supervise the committee for the event</w:t>
      </w:r>
    </w:p>
    <w:p w14:paraId="4E5AC2CD" w14:textId="0CEC48E1" w:rsidR="00CA4261" w:rsidRPr="004C196A" w:rsidRDefault="00CA4261" w:rsidP="003F3C8F">
      <w:pPr>
        <w:rPr>
          <w:rFonts w:eastAsia="Merriweather Black"/>
          <w:b/>
          <w:bCs/>
        </w:rPr>
      </w:pPr>
    </w:p>
    <w:p w14:paraId="2E9E2BC2" w14:textId="77777777" w:rsidR="000D5127" w:rsidRDefault="000D5127" w:rsidP="003F3C8F">
      <w:pPr>
        <w:rPr>
          <w:rFonts w:eastAsia="Merriweather Black"/>
          <w:b/>
          <w:bCs/>
        </w:rPr>
      </w:pPr>
    </w:p>
    <w:p w14:paraId="5FB4A7F8" w14:textId="2FDF8FD8" w:rsidR="00CB3475" w:rsidRPr="004C196A" w:rsidRDefault="00CB3475" w:rsidP="003F3C8F">
      <w:pPr>
        <w:rPr>
          <w:rFonts w:eastAsia="Merriweather Black"/>
          <w:b/>
          <w:bCs/>
        </w:rPr>
      </w:pPr>
      <w:r w:rsidRPr="004C196A">
        <w:rPr>
          <w:rFonts w:eastAsia="Merriweather Black"/>
          <w:b/>
          <w:bCs/>
        </w:rPr>
        <w:t>Multimedia Committee Head, Balangayan Camp 2019 – Balangay Bayani</w:t>
      </w:r>
    </w:p>
    <w:p w14:paraId="48545DB4" w14:textId="2499C201" w:rsidR="00CB3475" w:rsidRPr="004C196A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>To cover the entire event</w:t>
      </w:r>
    </w:p>
    <w:p w14:paraId="39B46D04" w14:textId="6EBEB37A" w:rsidR="00CB3475" w:rsidRPr="004C196A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 xml:space="preserve">Create publication materials needed </w:t>
      </w:r>
    </w:p>
    <w:p w14:paraId="24F83453" w14:textId="1EB1CB94" w:rsidR="00CB3475" w:rsidRPr="004C196A" w:rsidRDefault="00CB3475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>Edit and sort the picture and videos throughout the event</w:t>
      </w:r>
    </w:p>
    <w:p w14:paraId="25DBB633" w14:textId="77CB205B" w:rsidR="00CB3475" w:rsidRPr="004C196A" w:rsidRDefault="004C196A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>Created posters, audio-visual presentations, and other multimedia effects used in the event.</w:t>
      </w:r>
    </w:p>
    <w:p w14:paraId="52308EEF" w14:textId="1D551E3C" w:rsidR="00EC2E00" w:rsidRPr="004B6049" w:rsidRDefault="004C196A" w:rsidP="003F3C8F">
      <w:pPr>
        <w:pStyle w:val="ListParagraph"/>
        <w:numPr>
          <w:ilvl w:val="0"/>
          <w:numId w:val="38"/>
        </w:numPr>
        <w:rPr>
          <w:rFonts w:eastAsia="Merriweather Black"/>
        </w:rPr>
      </w:pPr>
      <w:r w:rsidRPr="004C196A">
        <w:rPr>
          <w:rFonts w:eastAsia="Merriweather Black"/>
        </w:rPr>
        <w:t>Supervise the committee for the event</w:t>
      </w:r>
    </w:p>
    <w:p w14:paraId="0CADD089" w14:textId="045DEC37" w:rsidR="00EC2E00" w:rsidRDefault="00EC2E00" w:rsidP="003F3C8F">
      <w:pPr>
        <w:rPr>
          <w:rFonts w:eastAsia="Merriweather"/>
        </w:rPr>
      </w:pPr>
    </w:p>
    <w:p w14:paraId="68B63970" w14:textId="4B7A1370" w:rsidR="007E5123" w:rsidRDefault="007E5123" w:rsidP="003F3C8F">
      <w:pPr>
        <w:rPr>
          <w:rFonts w:eastAsia="Merriweather Black"/>
        </w:rPr>
      </w:pPr>
    </w:p>
    <w:p w14:paraId="69C57DBD" w14:textId="77777777" w:rsidR="004B6049" w:rsidRPr="00CA4261" w:rsidRDefault="004B6049" w:rsidP="004B6049">
      <w:pPr>
        <w:rPr>
          <w:rFonts w:eastAsia="Merriweather"/>
          <w:b/>
          <w:bCs/>
          <w:sz w:val="24"/>
          <w:szCs w:val="24"/>
        </w:rPr>
      </w:pPr>
      <w:r>
        <w:rPr>
          <w:rFonts w:eastAsia="Merriweather"/>
          <w:b/>
          <w:bCs/>
          <w:sz w:val="24"/>
          <w:szCs w:val="24"/>
        </w:rPr>
        <w:t xml:space="preserve">OTHER </w:t>
      </w:r>
      <w:r w:rsidRPr="00CA4261">
        <w:rPr>
          <w:rFonts w:eastAsia="Merriweather"/>
          <w:b/>
          <w:bCs/>
          <w:sz w:val="24"/>
          <w:szCs w:val="24"/>
        </w:rPr>
        <w:t>CERTIFICATION</w:t>
      </w:r>
    </w:p>
    <w:p w14:paraId="5875BB09" w14:textId="77777777" w:rsidR="004B6049" w:rsidRPr="000D5127" w:rsidRDefault="004B6049" w:rsidP="004B6049">
      <w:pPr>
        <w:pStyle w:val="ListParagraph"/>
        <w:numPr>
          <w:ilvl w:val="0"/>
          <w:numId w:val="36"/>
        </w:numPr>
        <w:rPr>
          <w:rFonts w:eastAsia="Merriweather"/>
          <w:b/>
          <w:bCs/>
        </w:rPr>
      </w:pPr>
      <w:r w:rsidRPr="000D5127">
        <w:rPr>
          <w:rFonts w:eastAsia="Merriweather"/>
        </w:rPr>
        <w:t xml:space="preserve">National Certificate II – Electrical Installation and Maintenance </w:t>
      </w:r>
    </w:p>
    <w:p w14:paraId="37954061" w14:textId="77777777" w:rsidR="004B6049" w:rsidRDefault="004B6049" w:rsidP="004B6049">
      <w:pPr>
        <w:rPr>
          <w:rFonts w:eastAsia="Merriweather"/>
          <w:b/>
          <w:bCs/>
          <w:sz w:val="20"/>
          <w:szCs w:val="20"/>
        </w:rPr>
      </w:pPr>
    </w:p>
    <w:p w14:paraId="2548828F" w14:textId="77777777" w:rsidR="004B6049" w:rsidRPr="004C196A" w:rsidRDefault="004B6049" w:rsidP="003F3C8F">
      <w:pPr>
        <w:rPr>
          <w:rFonts w:eastAsia="Merriweather Black"/>
        </w:rPr>
      </w:pPr>
    </w:p>
    <w:p w14:paraId="31C66EFB" w14:textId="2CC4FA14" w:rsidR="007E5123" w:rsidRPr="007E5123" w:rsidRDefault="007E5123" w:rsidP="003F3C8F">
      <w:pPr>
        <w:rPr>
          <w:rFonts w:eastAsia="Merriweather Black"/>
          <w:b/>
          <w:bCs/>
        </w:rPr>
      </w:pPr>
      <w:r w:rsidRPr="007E5123">
        <w:rPr>
          <w:rFonts w:eastAsia="Merriweather Black"/>
          <w:b/>
          <w:bCs/>
        </w:rPr>
        <w:t>SKILL</w:t>
      </w:r>
      <w:r>
        <w:rPr>
          <w:rFonts w:eastAsia="Merriweather Black"/>
          <w:b/>
          <w:bCs/>
        </w:rPr>
        <w:t>S AND QUALIFICATIONS</w:t>
      </w:r>
    </w:p>
    <w:p w14:paraId="249C5F3D" w14:textId="77777777" w:rsidR="007E5123" w:rsidRPr="004C196A" w:rsidRDefault="007E5123" w:rsidP="003F3C8F">
      <w:pPr>
        <w:rPr>
          <w:rFonts w:eastAsia="Merriweather Black"/>
        </w:rPr>
      </w:pPr>
    </w:p>
    <w:p w14:paraId="1DFE68A6" w14:textId="5F2287EA" w:rsidR="007E5123" w:rsidRDefault="007E5123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>Proficient with</w:t>
      </w:r>
      <w:r w:rsidRPr="004C196A">
        <w:rPr>
          <w:rFonts w:eastAsia="Merriweather"/>
        </w:rPr>
        <w:t xml:space="preserve"> Microsoft Office Applications and Google Workspaces</w:t>
      </w:r>
    </w:p>
    <w:p w14:paraId="4AC4F373" w14:textId="56BE43D8" w:rsidR="007E5123" w:rsidRPr="004C196A" w:rsidRDefault="007E5123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>Skillful with Movie Maker, Canva, and various multi-media editing programs</w:t>
      </w:r>
    </w:p>
    <w:p w14:paraId="07806769" w14:textId="70D8991C" w:rsidR="007E5123" w:rsidRPr="00952781" w:rsidRDefault="007E5123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 xml:space="preserve">Able to communicate </w:t>
      </w:r>
      <w:r w:rsidR="00952781">
        <w:rPr>
          <w:rFonts w:eastAsia="Merriweather"/>
        </w:rPr>
        <w:t xml:space="preserve">effectively through written and oral forms </w:t>
      </w:r>
    </w:p>
    <w:p w14:paraId="640BEEB3" w14:textId="0E987D34" w:rsidR="007E5123" w:rsidRDefault="007E5123" w:rsidP="003F3C8F">
      <w:pPr>
        <w:numPr>
          <w:ilvl w:val="0"/>
          <w:numId w:val="22"/>
        </w:numPr>
        <w:rPr>
          <w:rFonts w:eastAsia="Merriweather"/>
        </w:rPr>
      </w:pPr>
      <w:r w:rsidRPr="004C196A">
        <w:rPr>
          <w:rFonts w:eastAsia="Merriweather"/>
        </w:rPr>
        <w:t>Flexible in work</w:t>
      </w:r>
      <w:r w:rsidR="00DB19DB">
        <w:rPr>
          <w:rFonts w:eastAsia="Merriweather"/>
        </w:rPr>
        <w:t>, and can work overtime</w:t>
      </w:r>
    </w:p>
    <w:p w14:paraId="0B07DFF4" w14:textId="176C23A4" w:rsidR="00DB19DB" w:rsidRPr="004C196A" w:rsidRDefault="00DB19DB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>Always willing to learn, and a fast learner.</w:t>
      </w:r>
    </w:p>
    <w:p w14:paraId="2D278DC5" w14:textId="18C63F93" w:rsidR="00952781" w:rsidRDefault="00952781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>Can manage and organize events or any related programs or training</w:t>
      </w:r>
    </w:p>
    <w:p w14:paraId="0881AE71" w14:textId="784ACDD4" w:rsidR="008F012E" w:rsidRPr="004C196A" w:rsidRDefault="008F012E" w:rsidP="003F3C8F">
      <w:pPr>
        <w:numPr>
          <w:ilvl w:val="0"/>
          <w:numId w:val="22"/>
        </w:numPr>
        <w:rPr>
          <w:rFonts w:eastAsia="Merriweather"/>
        </w:rPr>
      </w:pPr>
      <w:r>
        <w:rPr>
          <w:rFonts w:eastAsia="Merriweather"/>
        </w:rPr>
        <w:t xml:space="preserve">Strong </w:t>
      </w:r>
      <w:r w:rsidR="005B6B1E">
        <w:rPr>
          <w:rFonts w:eastAsia="Merriweather"/>
        </w:rPr>
        <w:t>problem solving skills</w:t>
      </w:r>
    </w:p>
    <w:p w14:paraId="223BBC5E" w14:textId="77777777" w:rsidR="007E5123" w:rsidRPr="004C196A" w:rsidRDefault="007E5123" w:rsidP="003F3C8F">
      <w:pPr>
        <w:rPr>
          <w:rFonts w:eastAsia="Merriweather"/>
        </w:rPr>
      </w:pPr>
    </w:p>
    <w:p w14:paraId="586B320D" w14:textId="77777777" w:rsidR="00DB19DB" w:rsidRDefault="00DB19DB" w:rsidP="003F3C8F">
      <w:pPr>
        <w:rPr>
          <w:rFonts w:eastAsia="Merriweather Black"/>
          <w:b/>
          <w:bCs/>
        </w:rPr>
      </w:pPr>
    </w:p>
    <w:p w14:paraId="5FA63187" w14:textId="3D179E51" w:rsidR="004C196A" w:rsidRPr="00952781" w:rsidRDefault="004C196A" w:rsidP="003F3C8F">
      <w:pPr>
        <w:rPr>
          <w:rFonts w:eastAsia="Merriweather Black"/>
          <w:b/>
          <w:bCs/>
        </w:rPr>
      </w:pPr>
      <w:r w:rsidRPr="00952781">
        <w:rPr>
          <w:rFonts w:eastAsia="Merriweather Black"/>
          <w:b/>
          <w:bCs/>
        </w:rPr>
        <w:t>PERSONAL DATA</w:t>
      </w:r>
    </w:p>
    <w:p w14:paraId="563CE8EC" w14:textId="77777777" w:rsidR="00952781" w:rsidRDefault="004C196A" w:rsidP="003F3C8F">
      <w:pPr>
        <w:rPr>
          <w:rFonts w:eastAsia="Merriweather Black"/>
        </w:rPr>
      </w:pPr>
      <w:r w:rsidRPr="004C196A">
        <w:rPr>
          <w:rFonts w:eastAsia="Merriweather Black"/>
        </w:rPr>
        <w:tab/>
      </w:r>
    </w:p>
    <w:p w14:paraId="05C6EAA7" w14:textId="0C528ECC" w:rsidR="004C196A" w:rsidRPr="004C196A" w:rsidRDefault="004C196A" w:rsidP="003F3C8F">
      <w:pPr>
        <w:ind w:firstLine="720"/>
        <w:rPr>
          <w:rFonts w:eastAsia="Merriweather"/>
        </w:rPr>
      </w:pPr>
      <w:r w:rsidRPr="004C196A">
        <w:rPr>
          <w:rFonts w:eastAsia="Merriweather Black"/>
        </w:rPr>
        <w:t>Date of Birth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November 10, 1999</w:t>
      </w:r>
    </w:p>
    <w:p w14:paraId="3B24BDA5" w14:textId="77777777" w:rsidR="004C196A" w:rsidRPr="004C196A" w:rsidRDefault="004C196A" w:rsidP="003F3C8F">
      <w:pPr>
        <w:rPr>
          <w:rFonts w:eastAsia="Merriweather"/>
        </w:rPr>
      </w:pPr>
      <w:r w:rsidRPr="004C196A">
        <w:rPr>
          <w:rFonts w:eastAsia="Merriweather"/>
        </w:rPr>
        <w:tab/>
      </w:r>
      <w:r w:rsidRPr="004C196A">
        <w:rPr>
          <w:rFonts w:eastAsia="Merriweather Black"/>
        </w:rPr>
        <w:t>Citizenship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Filipino</w:t>
      </w:r>
    </w:p>
    <w:p w14:paraId="0B8C2688" w14:textId="77777777" w:rsidR="004C196A" w:rsidRPr="004C196A" w:rsidRDefault="004C196A" w:rsidP="003F3C8F">
      <w:pPr>
        <w:rPr>
          <w:rFonts w:eastAsia="Merriweather"/>
        </w:rPr>
      </w:pPr>
      <w:r w:rsidRPr="004C196A">
        <w:rPr>
          <w:rFonts w:eastAsia="Merriweather Black"/>
        </w:rPr>
        <w:tab/>
        <w:t>Sex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Male</w:t>
      </w:r>
    </w:p>
    <w:p w14:paraId="1AAEDCBE" w14:textId="77777777" w:rsidR="004C196A" w:rsidRPr="004C196A" w:rsidRDefault="004C196A" w:rsidP="003F3C8F">
      <w:pPr>
        <w:rPr>
          <w:rFonts w:eastAsia="Merriweather"/>
        </w:rPr>
      </w:pPr>
      <w:r w:rsidRPr="004C196A">
        <w:rPr>
          <w:rFonts w:eastAsia="Merriweather Black"/>
        </w:rPr>
        <w:tab/>
        <w:t>Civil Status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Single</w:t>
      </w:r>
    </w:p>
    <w:p w14:paraId="41571461" w14:textId="162BD96F" w:rsidR="004C196A" w:rsidRPr="004C196A" w:rsidRDefault="004C196A" w:rsidP="003F3C8F">
      <w:pPr>
        <w:rPr>
          <w:rFonts w:eastAsia="Merriweather"/>
        </w:rPr>
      </w:pPr>
      <w:r w:rsidRPr="004C196A">
        <w:rPr>
          <w:rFonts w:eastAsia="Merriweather Black"/>
        </w:rPr>
        <w:tab/>
        <w:t>Height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5’1</w:t>
      </w:r>
      <w:r w:rsidR="00392A5A">
        <w:rPr>
          <w:rFonts w:eastAsia="Merriweather"/>
        </w:rPr>
        <w:t>0</w:t>
      </w:r>
    </w:p>
    <w:p w14:paraId="44B59F49" w14:textId="77777777" w:rsidR="004C196A" w:rsidRPr="004C196A" w:rsidRDefault="004C196A" w:rsidP="003F3C8F">
      <w:pPr>
        <w:rPr>
          <w:rFonts w:eastAsia="Merriweather"/>
        </w:rPr>
      </w:pPr>
      <w:r w:rsidRPr="004C196A">
        <w:rPr>
          <w:rFonts w:eastAsia="Merriweather Black"/>
        </w:rPr>
        <w:tab/>
        <w:t>Religion</w:t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</w:r>
      <w:r w:rsidRPr="004C196A">
        <w:rPr>
          <w:rFonts w:eastAsia="Merriweather Black"/>
        </w:rPr>
        <w:tab/>
        <w:t xml:space="preserve">: </w:t>
      </w:r>
      <w:r w:rsidRPr="004C196A">
        <w:rPr>
          <w:rFonts w:eastAsia="Merriweather"/>
        </w:rPr>
        <w:t>Catholic</w:t>
      </w:r>
    </w:p>
    <w:p w14:paraId="01B25C4D" w14:textId="77777777" w:rsidR="00EA4996" w:rsidRPr="004C196A" w:rsidRDefault="00EA4996" w:rsidP="003F3C8F">
      <w:pPr>
        <w:rPr>
          <w:rFonts w:eastAsia="Merriweather Black"/>
        </w:rPr>
      </w:pPr>
    </w:p>
    <w:p w14:paraId="055C9352" w14:textId="73D3C437" w:rsidR="00EC2E00" w:rsidRDefault="00EC2E00" w:rsidP="003F3C8F">
      <w:pPr>
        <w:rPr>
          <w:rFonts w:eastAsia="Merriweather"/>
        </w:rPr>
      </w:pPr>
    </w:p>
    <w:p w14:paraId="1E1B7209" w14:textId="613F3ABC" w:rsidR="00392A5A" w:rsidRDefault="00392A5A" w:rsidP="003F3C8F">
      <w:pPr>
        <w:rPr>
          <w:rFonts w:eastAsia="Merriweather"/>
          <w:b/>
          <w:bCs/>
        </w:rPr>
      </w:pPr>
      <w:r w:rsidRPr="00392A5A">
        <w:rPr>
          <w:rFonts w:eastAsia="Merriweather"/>
          <w:b/>
          <w:bCs/>
        </w:rPr>
        <w:t>CHARACTER REFERENCES</w:t>
      </w:r>
    </w:p>
    <w:p w14:paraId="193E6688" w14:textId="32AAE3FE" w:rsidR="00392A5A" w:rsidRPr="00392A5A" w:rsidRDefault="00392A5A" w:rsidP="003F3C8F">
      <w:pPr>
        <w:rPr>
          <w:rFonts w:eastAsia="Merriweather"/>
          <w:b/>
          <w:bCs/>
          <w:u w:val="single"/>
        </w:rPr>
      </w:pPr>
    </w:p>
    <w:p w14:paraId="316A49D6" w14:textId="77777777" w:rsidR="000D09D6" w:rsidRDefault="000D09D6" w:rsidP="000D09D6">
      <w:pPr>
        <w:rPr>
          <w:rFonts w:eastAsia="Merriweather"/>
          <w:b/>
          <w:bCs/>
          <w:u w:val="single"/>
        </w:rPr>
      </w:pPr>
    </w:p>
    <w:p w14:paraId="559F5229" w14:textId="77777777" w:rsidR="000D09D6" w:rsidRDefault="000D09D6" w:rsidP="000D09D6">
      <w:pPr>
        <w:rPr>
          <w:rFonts w:eastAsia="Merriweather"/>
          <w:b/>
          <w:bCs/>
          <w:u w:val="single"/>
        </w:rPr>
      </w:pPr>
      <w:r>
        <w:rPr>
          <w:rFonts w:eastAsia="Merriweather"/>
          <w:b/>
          <w:bCs/>
          <w:u w:val="single"/>
        </w:rPr>
        <w:t>ADRIAN CORNEJO</w:t>
      </w:r>
    </w:p>
    <w:p w14:paraId="5C1FCA4E" w14:textId="77777777" w:rsidR="000D09D6" w:rsidRDefault="000D09D6" w:rsidP="000D09D6">
      <w:pPr>
        <w:rPr>
          <w:rFonts w:eastAsia="Merriweather"/>
          <w:i/>
          <w:iCs/>
        </w:rPr>
      </w:pPr>
      <w:r>
        <w:rPr>
          <w:rFonts w:eastAsia="Merriweather"/>
          <w:i/>
          <w:iCs/>
        </w:rPr>
        <w:t>Ace Hardware Manager</w:t>
      </w:r>
    </w:p>
    <w:p w14:paraId="4AA10341" w14:textId="77777777" w:rsidR="000D09D6" w:rsidRDefault="000D09D6" w:rsidP="000D09D6">
      <w:pPr>
        <w:rPr>
          <w:rFonts w:eastAsia="Merriweather"/>
        </w:rPr>
      </w:pPr>
      <w:r>
        <w:rPr>
          <w:rFonts w:eastAsia="Merriweather"/>
        </w:rPr>
        <w:t>09505454972</w:t>
      </w:r>
    </w:p>
    <w:p w14:paraId="1E06A431" w14:textId="77777777" w:rsidR="000D09D6" w:rsidRDefault="000D09D6" w:rsidP="000D09D6">
      <w:pPr>
        <w:rPr>
          <w:rFonts w:eastAsia="Merriweather"/>
        </w:rPr>
      </w:pPr>
    </w:p>
    <w:p w14:paraId="7FD59B87" w14:textId="77777777" w:rsidR="000D09D6" w:rsidRDefault="000D09D6" w:rsidP="000D09D6">
      <w:pPr>
        <w:rPr>
          <w:rFonts w:eastAsia="Merriweather"/>
          <w:color w:val="0000FF" w:themeColor="hyperlink"/>
          <w:u w:val="single"/>
        </w:rPr>
      </w:pPr>
      <w:r>
        <w:rPr>
          <w:rFonts w:eastAsia="Merriweather"/>
          <w:b/>
          <w:bCs/>
          <w:u w:val="single"/>
        </w:rPr>
        <w:t>JOB D. PAGUIO, MHisto, MaEd</w:t>
      </w:r>
    </w:p>
    <w:p w14:paraId="40BC7EEE" w14:textId="77777777" w:rsidR="000D09D6" w:rsidRDefault="000D09D6" w:rsidP="000D09D6">
      <w:pPr>
        <w:rPr>
          <w:rFonts w:eastAsia="Merriweather"/>
          <w:i/>
          <w:iCs/>
        </w:rPr>
      </w:pPr>
      <w:r>
        <w:rPr>
          <w:rFonts w:eastAsia="Merriweather"/>
          <w:i/>
          <w:iCs/>
        </w:rPr>
        <w:t>Assistant Professor IV, BPSU - Balanga</w:t>
      </w:r>
    </w:p>
    <w:p w14:paraId="1A5E5817" w14:textId="77777777" w:rsidR="000D09D6" w:rsidRDefault="000D09D6" w:rsidP="000D09D6">
      <w:pPr>
        <w:rPr>
          <w:rFonts w:eastAsia="Merriweather"/>
        </w:rPr>
      </w:pPr>
      <w:r>
        <w:rPr>
          <w:rFonts w:eastAsia="Merriweather"/>
        </w:rPr>
        <w:t>09463911894</w:t>
      </w:r>
    </w:p>
    <w:p w14:paraId="306625DA" w14:textId="77777777" w:rsidR="000D09D6" w:rsidRDefault="000D09D6" w:rsidP="000D09D6">
      <w:pPr>
        <w:rPr>
          <w:rFonts w:eastAsia="Merriweather"/>
        </w:rPr>
      </w:pPr>
    </w:p>
    <w:p w14:paraId="59C6D836" w14:textId="77777777" w:rsidR="000D09D6" w:rsidRDefault="000D09D6" w:rsidP="000D09D6">
      <w:pPr>
        <w:rPr>
          <w:rFonts w:eastAsia="Merriweather"/>
          <w:b/>
          <w:bCs/>
          <w:u w:val="single"/>
        </w:rPr>
      </w:pPr>
      <w:r>
        <w:rPr>
          <w:rFonts w:eastAsia="Merriweather"/>
          <w:b/>
          <w:bCs/>
          <w:u w:val="single"/>
        </w:rPr>
        <w:t>JENNY M. MARTIN, RPh</w:t>
      </w:r>
    </w:p>
    <w:p w14:paraId="0FB28735" w14:textId="49B0CF43" w:rsidR="000958E3" w:rsidRDefault="000D09D6" w:rsidP="000D09D6">
      <w:pPr>
        <w:rPr>
          <w:rFonts w:eastAsia="Merriweather"/>
        </w:rPr>
      </w:pPr>
      <w:r>
        <w:rPr>
          <w:rFonts w:eastAsia="Merriweather"/>
          <w:i/>
          <w:iCs/>
        </w:rPr>
        <w:t>Pharmacist / Assistant Supervisor – St. Joseph Drug</w:t>
      </w:r>
    </w:p>
    <w:p w14:paraId="6B3FB63D" w14:textId="71E4E99A" w:rsidR="000D09D6" w:rsidRDefault="000D09D6" w:rsidP="000D09D6">
      <w:pPr>
        <w:rPr>
          <w:rFonts w:eastAsia="Merriweather"/>
        </w:rPr>
      </w:pPr>
      <w:r>
        <w:rPr>
          <w:rFonts w:eastAsia="Merriweather"/>
        </w:rPr>
        <w:t>0</w:t>
      </w:r>
      <w:r>
        <w:rPr>
          <w:rFonts w:eastAsia="Merriweather"/>
        </w:rPr>
        <w:t>9608629817</w:t>
      </w:r>
    </w:p>
    <w:p w14:paraId="452CE179" w14:textId="1CD892FA" w:rsidR="00392A5A" w:rsidRPr="00392A5A" w:rsidRDefault="00392A5A" w:rsidP="00392A5A">
      <w:pPr>
        <w:rPr>
          <w:rFonts w:eastAsia="Merriweather"/>
        </w:rPr>
      </w:pPr>
    </w:p>
    <w:p w14:paraId="4B8C549B" w14:textId="749CC015" w:rsidR="00EC2E00" w:rsidRPr="004C196A" w:rsidRDefault="00EC2E00" w:rsidP="003F3C8F">
      <w:pPr>
        <w:ind w:left="720"/>
        <w:rPr>
          <w:rFonts w:eastAsia="Merriweather"/>
        </w:rPr>
      </w:pPr>
    </w:p>
    <w:p w14:paraId="61969167" w14:textId="2E10A021" w:rsidR="00EC2E00" w:rsidRPr="004C196A" w:rsidRDefault="000D5127" w:rsidP="003F3C8F">
      <w:pPr>
        <w:ind w:left="720"/>
        <w:rPr>
          <w:rFonts w:eastAsia="Merriweather"/>
        </w:rPr>
      </w:pPr>
      <w:r>
        <w:rPr>
          <w:rFonts w:eastAsia="Merriweather Black"/>
          <w:noProof/>
        </w:rPr>
        <w:drawing>
          <wp:anchor distT="0" distB="0" distL="114300" distR="114300" simplePos="0" relativeHeight="251661312" behindDoc="1" locked="0" layoutInCell="1" allowOverlap="1" wp14:anchorId="28267584" wp14:editId="67A8B175">
            <wp:simplePos x="0" y="0"/>
            <wp:positionH relativeFrom="column">
              <wp:posOffset>361950</wp:posOffset>
            </wp:positionH>
            <wp:positionV relativeFrom="paragraph">
              <wp:posOffset>117475</wp:posOffset>
            </wp:positionV>
            <wp:extent cx="2393875" cy="990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387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2A7" w:rsidRPr="004C196A">
        <w:rPr>
          <w:rFonts w:eastAsia="Merriweather"/>
        </w:rPr>
        <w:t xml:space="preserve">I hereby certify that the above statements are true and correct to the best of my knowledge and belief. </w:t>
      </w:r>
    </w:p>
    <w:p w14:paraId="6855071D" w14:textId="77777777" w:rsidR="00EC2E00" w:rsidRPr="004C196A" w:rsidRDefault="00EC2E00" w:rsidP="003F3C8F">
      <w:pPr>
        <w:ind w:left="720"/>
        <w:rPr>
          <w:rFonts w:eastAsia="Merriweather"/>
        </w:rPr>
      </w:pPr>
    </w:p>
    <w:p w14:paraId="20FED68D" w14:textId="77777777" w:rsidR="00EC2E00" w:rsidRPr="004C196A" w:rsidRDefault="00EC2E00" w:rsidP="003F3C8F">
      <w:pPr>
        <w:ind w:left="720"/>
        <w:jc w:val="center"/>
        <w:rPr>
          <w:rFonts w:eastAsia="Merriweather"/>
        </w:rPr>
      </w:pPr>
    </w:p>
    <w:p w14:paraId="1040373F" w14:textId="77777777" w:rsidR="000D5127" w:rsidRDefault="000D5127" w:rsidP="003F3C8F">
      <w:pPr>
        <w:ind w:left="720"/>
        <w:rPr>
          <w:rFonts w:eastAsia="Merriweather Black"/>
        </w:rPr>
      </w:pPr>
    </w:p>
    <w:p w14:paraId="6B79B217" w14:textId="740F5342" w:rsidR="00EC2E00" w:rsidRPr="00CA4261" w:rsidRDefault="003142A7" w:rsidP="003F3C8F">
      <w:pPr>
        <w:ind w:left="720"/>
        <w:rPr>
          <w:rFonts w:eastAsia="Merriweather"/>
        </w:rPr>
      </w:pPr>
      <w:r w:rsidRPr="00CA4261">
        <w:rPr>
          <w:rFonts w:eastAsia="Merriweather Black"/>
        </w:rPr>
        <w:t>GIAN LOUIE N. MATEO</w:t>
      </w:r>
      <w:r w:rsidRPr="00CA4261">
        <w:rPr>
          <w:rFonts w:eastAsia="Merriweather"/>
        </w:rPr>
        <w:tab/>
      </w:r>
    </w:p>
    <w:sectPr w:rsidR="00EC2E00" w:rsidRPr="00CA4261" w:rsidSect="000D5127">
      <w:pgSz w:w="12240" w:h="15840" w:code="1"/>
      <w:pgMar w:top="1440" w:right="1440" w:bottom="3125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EA526" w14:textId="77777777" w:rsidR="00F952BB" w:rsidRDefault="00F952BB">
      <w:pPr>
        <w:spacing w:line="240" w:lineRule="auto"/>
      </w:pPr>
      <w:r>
        <w:separator/>
      </w:r>
    </w:p>
  </w:endnote>
  <w:endnote w:type="continuationSeparator" w:id="0">
    <w:p w14:paraId="6CF7C41A" w14:textId="77777777" w:rsidR="00F952BB" w:rsidRDefault="00F952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rriweather Black">
    <w:altName w:val="Calibri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D674D" w14:textId="77777777" w:rsidR="00F952BB" w:rsidRDefault="00F952BB">
      <w:pPr>
        <w:spacing w:line="240" w:lineRule="auto"/>
      </w:pPr>
      <w:r>
        <w:separator/>
      </w:r>
    </w:p>
  </w:footnote>
  <w:footnote w:type="continuationSeparator" w:id="0">
    <w:p w14:paraId="5C7290CB" w14:textId="77777777" w:rsidR="00F952BB" w:rsidRDefault="00F952B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1F62"/>
    <w:multiLevelType w:val="multilevel"/>
    <w:tmpl w:val="5F8009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A53524"/>
    <w:multiLevelType w:val="hybridMultilevel"/>
    <w:tmpl w:val="9D5ECA0A"/>
    <w:lvl w:ilvl="0" w:tplc="8B3CE2F6">
      <w:numFmt w:val="bullet"/>
      <w:lvlText w:val="-"/>
      <w:lvlJc w:val="left"/>
      <w:pPr>
        <w:ind w:left="720" w:hanging="360"/>
      </w:pPr>
      <w:rPr>
        <w:rFonts w:ascii="Arial" w:eastAsia="Merriweather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B5266"/>
    <w:multiLevelType w:val="multilevel"/>
    <w:tmpl w:val="D09807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64A0379"/>
    <w:multiLevelType w:val="multilevel"/>
    <w:tmpl w:val="F69EC6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86765E"/>
    <w:multiLevelType w:val="hybridMultilevel"/>
    <w:tmpl w:val="71E6FE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33A0A"/>
    <w:multiLevelType w:val="multilevel"/>
    <w:tmpl w:val="9230E9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4C91965"/>
    <w:multiLevelType w:val="multilevel"/>
    <w:tmpl w:val="DA7A20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7B2422B"/>
    <w:multiLevelType w:val="multilevel"/>
    <w:tmpl w:val="392A85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9DE00F8"/>
    <w:multiLevelType w:val="multilevel"/>
    <w:tmpl w:val="C71E44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4614C6F"/>
    <w:multiLevelType w:val="multilevel"/>
    <w:tmpl w:val="07EE8C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82B3093"/>
    <w:multiLevelType w:val="multilevel"/>
    <w:tmpl w:val="7F7AE7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A897553"/>
    <w:multiLevelType w:val="multilevel"/>
    <w:tmpl w:val="680AA3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BC72719"/>
    <w:multiLevelType w:val="multilevel"/>
    <w:tmpl w:val="2B72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1AA7CE8"/>
    <w:multiLevelType w:val="multilevel"/>
    <w:tmpl w:val="48400E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29A7B02"/>
    <w:multiLevelType w:val="hybridMultilevel"/>
    <w:tmpl w:val="79C6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235A8"/>
    <w:multiLevelType w:val="hybridMultilevel"/>
    <w:tmpl w:val="3E162882"/>
    <w:lvl w:ilvl="0" w:tplc="016E31C8">
      <w:numFmt w:val="bullet"/>
      <w:lvlText w:val="-"/>
      <w:lvlJc w:val="left"/>
      <w:pPr>
        <w:ind w:left="720" w:hanging="360"/>
      </w:pPr>
      <w:rPr>
        <w:rFonts w:ascii="Arial" w:eastAsia="Merriweather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13F67"/>
    <w:multiLevelType w:val="hybridMultilevel"/>
    <w:tmpl w:val="2390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E45A3"/>
    <w:multiLevelType w:val="multilevel"/>
    <w:tmpl w:val="7EB8E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99A13C4"/>
    <w:multiLevelType w:val="hybridMultilevel"/>
    <w:tmpl w:val="FE18AA76"/>
    <w:lvl w:ilvl="0" w:tplc="B52A8206">
      <w:numFmt w:val="bullet"/>
      <w:lvlText w:val="-"/>
      <w:lvlJc w:val="left"/>
      <w:pPr>
        <w:ind w:left="720" w:hanging="360"/>
      </w:pPr>
      <w:rPr>
        <w:rFonts w:ascii="Arial" w:eastAsia="Merriweather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569AA"/>
    <w:multiLevelType w:val="hybridMultilevel"/>
    <w:tmpl w:val="6000780E"/>
    <w:lvl w:ilvl="0" w:tplc="B52A8206">
      <w:numFmt w:val="bullet"/>
      <w:lvlText w:val="-"/>
      <w:lvlJc w:val="left"/>
      <w:pPr>
        <w:ind w:left="720" w:hanging="360"/>
      </w:pPr>
      <w:rPr>
        <w:rFonts w:ascii="Arial" w:eastAsia="Merriweather" w:hAnsi="Arial" w:cs="Arial" w:hint="default"/>
      </w:rPr>
    </w:lvl>
    <w:lvl w:ilvl="1" w:tplc="91865C82">
      <w:numFmt w:val="bullet"/>
      <w:lvlText w:val="-"/>
      <w:lvlJc w:val="left"/>
      <w:rPr>
        <w:rFonts w:ascii="Arial" w:eastAsia="Merriweather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A671C"/>
    <w:multiLevelType w:val="multilevel"/>
    <w:tmpl w:val="EBC20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45BA2CB9"/>
    <w:multiLevelType w:val="multilevel"/>
    <w:tmpl w:val="FA2E73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8386252"/>
    <w:multiLevelType w:val="multilevel"/>
    <w:tmpl w:val="38EC43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9FA3B62"/>
    <w:multiLevelType w:val="hybridMultilevel"/>
    <w:tmpl w:val="7E4EEB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4" w15:restartNumberingAfterBreak="0">
    <w:nsid w:val="4B0302CC"/>
    <w:multiLevelType w:val="multilevel"/>
    <w:tmpl w:val="1236F9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C7557C1"/>
    <w:multiLevelType w:val="multilevel"/>
    <w:tmpl w:val="B7BC4E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3EB1A50"/>
    <w:multiLevelType w:val="multilevel"/>
    <w:tmpl w:val="53F2F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59337F5"/>
    <w:multiLevelType w:val="multilevel"/>
    <w:tmpl w:val="E2DE07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9346092"/>
    <w:multiLevelType w:val="multilevel"/>
    <w:tmpl w:val="10DE8C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A292EF2"/>
    <w:multiLevelType w:val="multilevel"/>
    <w:tmpl w:val="8F2059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5A74634E"/>
    <w:multiLevelType w:val="multilevel"/>
    <w:tmpl w:val="DC10F2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3847ACD"/>
    <w:multiLevelType w:val="multilevel"/>
    <w:tmpl w:val="AC6415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65D14F50"/>
    <w:multiLevelType w:val="multilevel"/>
    <w:tmpl w:val="022241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672E14B6"/>
    <w:multiLevelType w:val="multilevel"/>
    <w:tmpl w:val="8BA6BF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ECB4297"/>
    <w:multiLevelType w:val="multilevel"/>
    <w:tmpl w:val="9CDC0C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0153376"/>
    <w:multiLevelType w:val="multilevel"/>
    <w:tmpl w:val="CC2EB6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0885B91"/>
    <w:multiLevelType w:val="multilevel"/>
    <w:tmpl w:val="1CD8DC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55166ED"/>
    <w:multiLevelType w:val="multilevel"/>
    <w:tmpl w:val="DF5C78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79D07DFA"/>
    <w:multiLevelType w:val="hybridMultilevel"/>
    <w:tmpl w:val="85F6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155F8"/>
    <w:multiLevelType w:val="multilevel"/>
    <w:tmpl w:val="8C6469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D947BE9"/>
    <w:multiLevelType w:val="multilevel"/>
    <w:tmpl w:val="CBB455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74068800">
    <w:abstractNumId w:val="13"/>
  </w:num>
  <w:num w:numId="2" w16cid:durableId="1926452044">
    <w:abstractNumId w:val="26"/>
  </w:num>
  <w:num w:numId="3" w16cid:durableId="1349064762">
    <w:abstractNumId w:val="11"/>
  </w:num>
  <w:num w:numId="4" w16cid:durableId="422144216">
    <w:abstractNumId w:val="30"/>
  </w:num>
  <w:num w:numId="5" w16cid:durableId="1498233632">
    <w:abstractNumId w:val="3"/>
  </w:num>
  <w:num w:numId="6" w16cid:durableId="1669600806">
    <w:abstractNumId w:val="33"/>
  </w:num>
  <w:num w:numId="7" w16cid:durableId="1715345501">
    <w:abstractNumId w:val="6"/>
  </w:num>
  <w:num w:numId="8" w16cid:durableId="1037316915">
    <w:abstractNumId w:val="35"/>
  </w:num>
  <w:num w:numId="9" w16cid:durableId="2074349898">
    <w:abstractNumId w:val="32"/>
  </w:num>
  <w:num w:numId="10" w16cid:durableId="1809979028">
    <w:abstractNumId w:val="9"/>
  </w:num>
  <w:num w:numId="11" w16cid:durableId="396169449">
    <w:abstractNumId w:val="20"/>
  </w:num>
  <w:num w:numId="12" w16cid:durableId="1987280038">
    <w:abstractNumId w:val="27"/>
  </w:num>
  <w:num w:numId="13" w16cid:durableId="983241968">
    <w:abstractNumId w:val="29"/>
  </w:num>
  <w:num w:numId="14" w16cid:durableId="2122218950">
    <w:abstractNumId w:val="12"/>
  </w:num>
  <w:num w:numId="15" w16cid:durableId="816915851">
    <w:abstractNumId w:val="7"/>
  </w:num>
  <w:num w:numId="16" w16cid:durableId="1797290859">
    <w:abstractNumId w:val="40"/>
  </w:num>
  <w:num w:numId="17" w16cid:durableId="1681468262">
    <w:abstractNumId w:val="37"/>
  </w:num>
  <w:num w:numId="18" w16cid:durableId="2067139433">
    <w:abstractNumId w:val="24"/>
  </w:num>
  <w:num w:numId="19" w16cid:durableId="624510922">
    <w:abstractNumId w:val="34"/>
  </w:num>
  <w:num w:numId="20" w16cid:durableId="1668629360">
    <w:abstractNumId w:val="31"/>
  </w:num>
  <w:num w:numId="21" w16cid:durableId="2108694789">
    <w:abstractNumId w:val="28"/>
  </w:num>
  <w:num w:numId="22" w16cid:durableId="1678071662">
    <w:abstractNumId w:val="39"/>
  </w:num>
  <w:num w:numId="23" w16cid:durableId="1060910064">
    <w:abstractNumId w:val="36"/>
  </w:num>
  <w:num w:numId="24" w16cid:durableId="372311141">
    <w:abstractNumId w:val="21"/>
  </w:num>
  <w:num w:numId="25" w16cid:durableId="1080979448">
    <w:abstractNumId w:val="10"/>
  </w:num>
  <w:num w:numId="26" w16cid:durableId="1503667723">
    <w:abstractNumId w:val="17"/>
  </w:num>
  <w:num w:numId="27" w16cid:durableId="522324730">
    <w:abstractNumId w:val="5"/>
  </w:num>
  <w:num w:numId="28" w16cid:durableId="392391945">
    <w:abstractNumId w:val="22"/>
  </w:num>
  <w:num w:numId="29" w16cid:durableId="1766463738">
    <w:abstractNumId w:val="8"/>
  </w:num>
  <w:num w:numId="30" w16cid:durableId="1695619490">
    <w:abstractNumId w:val="2"/>
  </w:num>
  <w:num w:numId="31" w16cid:durableId="1380283012">
    <w:abstractNumId w:val="25"/>
  </w:num>
  <w:num w:numId="32" w16cid:durableId="253130617">
    <w:abstractNumId w:val="0"/>
  </w:num>
  <w:num w:numId="33" w16cid:durableId="1050037341">
    <w:abstractNumId w:val="14"/>
  </w:num>
  <w:num w:numId="34" w16cid:durableId="1596984994">
    <w:abstractNumId w:val="38"/>
  </w:num>
  <w:num w:numId="35" w16cid:durableId="4326187">
    <w:abstractNumId w:val="16"/>
  </w:num>
  <w:num w:numId="36" w16cid:durableId="1829201823">
    <w:abstractNumId w:val="4"/>
  </w:num>
  <w:num w:numId="37" w16cid:durableId="713888958">
    <w:abstractNumId w:val="23"/>
  </w:num>
  <w:num w:numId="38" w16cid:durableId="1975789766">
    <w:abstractNumId w:val="19"/>
  </w:num>
  <w:num w:numId="39" w16cid:durableId="1752459628">
    <w:abstractNumId w:val="1"/>
  </w:num>
  <w:num w:numId="40" w16cid:durableId="1272979875">
    <w:abstractNumId w:val="1"/>
  </w:num>
  <w:num w:numId="41" w16cid:durableId="1469207401">
    <w:abstractNumId w:val="18"/>
  </w:num>
  <w:num w:numId="42" w16cid:durableId="1505393748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DCxNDK3MDIyNDRQ0lEKTi0uzszPAykwNKoFAJw96IktAAAA"/>
  </w:docVars>
  <w:rsids>
    <w:rsidRoot w:val="00EC2E00"/>
    <w:rsid w:val="00051CB3"/>
    <w:rsid w:val="00055B70"/>
    <w:rsid w:val="000958E3"/>
    <w:rsid w:val="000D09D6"/>
    <w:rsid w:val="000D1DA2"/>
    <w:rsid w:val="000D5127"/>
    <w:rsid w:val="001109C2"/>
    <w:rsid w:val="00133746"/>
    <w:rsid w:val="00193BD0"/>
    <w:rsid w:val="001D33D5"/>
    <w:rsid w:val="001F3258"/>
    <w:rsid w:val="00241266"/>
    <w:rsid w:val="00266C81"/>
    <w:rsid w:val="002827E1"/>
    <w:rsid w:val="00293703"/>
    <w:rsid w:val="00302AE6"/>
    <w:rsid w:val="003142A7"/>
    <w:rsid w:val="0033346F"/>
    <w:rsid w:val="00357DDC"/>
    <w:rsid w:val="003811B9"/>
    <w:rsid w:val="00392A5A"/>
    <w:rsid w:val="003C708E"/>
    <w:rsid w:val="003F3C8F"/>
    <w:rsid w:val="00401B45"/>
    <w:rsid w:val="00495E64"/>
    <w:rsid w:val="004B6049"/>
    <w:rsid w:val="004C196A"/>
    <w:rsid w:val="004E0743"/>
    <w:rsid w:val="00547500"/>
    <w:rsid w:val="00567678"/>
    <w:rsid w:val="005B6B1E"/>
    <w:rsid w:val="005C7573"/>
    <w:rsid w:val="005D28B7"/>
    <w:rsid w:val="00617034"/>
    <w:rsid w:val="006243F5"/>
    <w:rsid w:val="00641314"/>
    <w:rsid w:val="00646C3C"/>
    <w:rsid w:val="006473D2"/>
    <w:rsid w:val="006669E5"/>
    <w:rsid w:val="006B0798"/>
    <w:rsid w:val="00700DB6"/>
    <w:rsid w:val="00712248"/>
    <w:rsid w:val="00717737"/>
    <w:rsid w:val="00744D66"/>
    <w:rsid w:val="00770F4B"/>
    <w:rsid w:val="007E5123"/>
    <w:rsid w:val="00831376"/>
    <w:rsid w:val="00850F44"/>
    <w:rsid w:val="008B37B6"/>
    <w:rsid w:val="008D282C"/>
    <w:rsid w:val="008F012E"/>
    <w:rsid w:val="00952781"/>
    <w:rsid w:val="009606EF"/>
    <w:rsid w:val="009718E9"/>
    <w:rsid w:val="009B078B"/>
    <w:rsid w:val="009E7F52"/>
    <w:rsid w:val="00A13EC9"/>
    <w:rsid w:val="00A60948"/>
    <w:rsid w:val="00B542D6"/>
    <w:rsid w:val="00B564F7"/>
    <w:rsid w:val="00B725A5"/>
    <w:rsid w:val="00BB0810"/>
    <w:rsid w:val="00C0305C"/>
    <w:rsid w:val="00CA4261"/>
    <w:rsid w:val="00CB3475"/>
    <w:rsid w:val="00CC6153"/>
    <w:rsid w:val="00D02008"/>
    <w:rsid w:val="00DB19DB"/>
    <w:rsid w:val="00E17088"/>
    <w:rsid w:val="00E67258"/>
    <w:rsid w:val="00EA4996"/>
    <w:rsid w:val="00EC1B3B"/>
    <w:rsid w:val="00EC2E00"/>
    <w:rsid w:val="00F049B8"/>
    <w:rsid w:val="00F81E76"/>
    <w:rsid w:val="00F952BB"/>
    <w:rsid w:val="00FC1165"/>
    <w:rsid w:val="00FD3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B893E"/>
  <w15:docId w15:val="{04D75548-5742-42E6-B2A1-8EF4AE1BE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PH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055B70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1337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18E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8E9"/>
  </w:style>
  <w:style w:type="paragraph" w:styleId="Footer">
    <w:name w:val="footer"/>
    <w:basedOn w:val="Normal"/>
    <w:link w:val="FooterChar"/>
    <w:uiPriority w:val="99"/>
    <w:unhideWhenUsed/>
    <w:rsid w:val="009718E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61C27-E631-4382-8F29-C0A0FB84A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148</Words>
  <Characters>6429</Characters>
  <Application>Microsoft Office Word</Application>
  <DocSecurity>0</DocSecurity>
  <Lines>229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dcterms:created xsi:type="dcterms:W3CDTF">2022-07-30T22:37:00Z</dcterms:created>
  <dcterms:modified xsi:type="dcterms:W3CDTF">2023-02-01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d1051b5d232d1ae3dbe39811f8200b3de234517fa79f9b32e2680b3479aafb</vt:lpwstr>
  </property>
</Properties>
</file>